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5D9137" w14:textId="769A83C7" w:rsidR="00EF6875" w:rsidRPr="00C40AD0" w:rsidRDefault="003B26BB" w:rsidP="00043E94">
      <w:pPr>
        <w:pStyle w:val="Title"/>
        <w:jc w:val="center"/>
        <w:rPr>
          <w:u w:val="single"/>
        </w:rPr>
      </w:pPr>
      <w:r w:rsidRPr="00C40AD0">
        <w:rPr>
          <w:u w:val="single"/>
        </w:rPr>
        <w:t>Stock Prediction using Reinforcement Learning Algorithms</w:t>
      </w:r>
    </w:p>
    <w:p w14:paraId="20BE5D5C" w14:textId="6AA134DA" w:rsidR="003B26BB" w:rsidRPr="00C40AD0" w:rsidRDefault="003B26BB" w:rsidP="00043E94">
      <w:pPr>
        <w:pStyle w:val="Subtitle"/>
        <w:jc w:val="center"/>
        <w:rPr>
          <w:sz w:val="28"/>
          <w:szCs w:val="28"/>
        </w:rPr>
      </w:pPr>
      <w:r w:rsidRPr="00C40AD0">
        <w:rPr>
          <w:sz w:val="28"/>
          <w:szCs w:val="28"/>
        </w:rPr>
        <w:t>Project Update Report</w:t>
      </w:r>
    </w:p>
    <w:p w14:paraId="71C96CAF" w14:textId="6901B936" w:rsidR="00E55C69" w:rsidRDefault="00E55C69" w:rsidP="00E55C69">
      <w:pPr>
        <w:spacing w:before="720"/>
        <w:jc w:val="center"/>
      </w:pPr>
      <w:r>
        <w:rPr>
          <w:noProof/>
        </w:rPr>
        <w:drawing>
          <wp:inline distT="0" distB="0" distL="0" distR="0" wp14:anchorId="022B4A0D" wp14:editId="1309DBF1">
            <wp:extent cx="5000625" cy="2857500"/>
            <wp:effectExtent l="0" t="0" r="0" b="0"/>
            <wp:docPr id="1" name="Picture 1" descr="A picture containing window, drawing, ligh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indow, drawing, ligh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9D339" w14:textId="4443A2CD" w:rsidR="00AD6BB9" w:rsidRDefault="00E55C69" w:rsidP="00CE1AA8">
      <w:pPr>
        <w:spacing w:before="1800" w:after="120"/>
        <w:jc w:val="center"/>
      </w:pPr>
      <w:r>
        <w:t>By</w:t>
      </w:r>
    </w:p>
    <w:p w14:paraId="136FFC8E" w14:textId="64889338" w:rsidR="00E55C69" w:rsidRDefault="00E55C69" w:rsidP="00E55C69">
      <w:pPr>
        <w:spacing w:before="0" w:after="0"/>
        <w:jc w:val="center"/>
      </w:pPr>
      <w:r>
        <w:t>Gulnara Timokhina</w:t>
      </w:r>
    </w:p>
    <w:p w14:paraId="6684AD6C" w14:textId="46D5CB8A" w:rsidR="00E55C69" w:rsidRDefault="00E55C69" w:rsidP="00E55C69">
      <w:pPr>
        <w:spacing w:before="0" w:after="0"/>
        <w:jc w:val="center"/>
      </w:pPr>
      <w:r>
        <w:t>Mirsaeid Abolghasemi</w:t>
      </w:r>
    </w:p>
    <w:p w14:paraId="12EE4554" w14:textId="45BA2190" w:rsidR="00E55C69" w:rsidRDefault="00E55C69" w:rsidP="00E55C69">
      <w:pPr>
        <w:spacing w:before="0" w:after="0"/>
        <w:jc w:val="center"/>
      </w:pPr>
      <w:r>
        <w:t>Poornapragna Vadiraj</w:t>
      </w:r>
    </w:p>
    <w:p w14:paraId="10A67379" w14:textId="508DDA63" w:rsidR="00E55C69" w:rsidRDefault="00E55C69" w:rsidP="00CE1AA8">
      <w:pPr>
        <w:spacing w:before="0" w:after="0"/>
        <w:jc w:val="center"/>
      </w:pPr>
      <w:r>
        <w:t>Varun Bhaseen</w:t>
      </w:r>
    </w:p>
    <w:p w14:paraId="15F6AB21" w14:textId="0B7AC989" w:rsidR="00137B3B" w:rsidRDefault="00E55C69" w:rsidP="00137B3B">
      <w:pPr>
        <w:spacing w:before="1440" w:after="120"/>
        <w:jc w:val="center"/>
      </w:pPr>
      <w:r>
        <w:t xml:space="preserve">Date: </w:t>
      </w:r>
      <w:sdt>
        <w:sdtPr>
          <w:id w:val="417443745"/>
          <w:placeholder>
            <w:docPart w:val="DefaultPlaceholder_-1854013437"/>
          </w:placeholder>
          <w:date w:fullDate="2020-11-10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r>
            <w:t>November 10, 2020</w:t>
          </w:r>
        </w:sdtContent>
      </w:sdt>
    </w:p>
    <w:p w14:paraId="009232EA" w14:textId="3D66894B" w:rsidR="00137B3B" w:rsidRDefault="00137B3B">
      <w:r>
        <w:br w:type="page"/>
      </w:r>
    </w:p>
    <w:sdt>
      <w:sdtPr>
        <w:rPr>
          <w:rFonts w:asciiTheme="minorHAnsi" w:eastAsiaTheme="minorEastAsia" w:hAnsiTheme="minorHAnsi" w:cstheme="minorBidi"/>
          <w:b w:val="0"/>
          <w:bCs w:val="0"/>
          <w:smallCaps w:val="0"/>
          <w:color w:val="auto"/>
          <w:sz w:val="22"/>
          <w:szCs w:val="22"/>
        </w:rPr>
        <w:id w:val="1142848768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00E25C8C" w14:textId="694BF552" w:rsidR="00D156A9" w:rsidRDefault="00D156A9" w:rsidP="007554FF">
          <w:pPr>
            <w:pStyle w:val="TOCHeading"/>
            <w:numPr>
              <w:ilvl w:val="0"/>
              <w:numId w:val="0"/>
            </w:numPr>
            <w:ind w:left="432" w:hanging="432"/>
          </w:pPr>
          <w:r>
            <w:t>Table of Contents</w:t>
          </w:r>
        </w:p>
        <w:p w14:paraId="7670B1DC" w14:textId="2614F1C8" w:rsidR="00EE058B" w:rsidRDefault="00D156A9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6111966" w:history="1">
            <w:r w:rsidR="00EE058B" w:rsidRPr="00531A15">
              <w:rPr>
                <w:rStyle w:val="Hyperlink"/>
                <w:noProof/>
              </w:rPr>
              <w:t>1</w:t>
            </w:r>
            <w:r w:rsidR="00EE058B">
              <w:rPr>
                <w:noProof/>
              </w:rPr>
              <w:tab/>
            </w:r>
            <w:r w:rsidR="00EE058B" w:rsidRPr="00531A15">
              <w:rPr>
                <w:rStyle w:val="Hyperlink"/>
                <w:noProof/>
              </w:rPr>
              <w:t>Introduction</w:t>
            </w:r>
            <w:r w:rsidR="00EE058B">
              <w:rPr>
                <w:noProof/>
                <w:webHidden/>
              </w:rPr>
              <w:tab/>
            </w:r>
            <w:r w:rsidR="00EE058B">
              <w:rPr>
                <w:noProof/>
                <w:webHidden/>
              </w:rPr>
              <w:fldChar w:fldCharType="begin"/>
            </w:r>
            <w:r w:rsidR="00EE058B">
              <w:rPr>
                <w:noProof/>
                <w:webHidden/>
              </w:rPr>
              <w:instrText xml:space="preserve"> PAGEREF _Toc56111966 \h </w:instrText>
            </w:r>
            <w:r w:rsidR="00EE058B">
              <w:rPr>
                <w:noProof/>
                <w:webHidden/>
              </w:rPr>
            </w:r>
            <w:r w:rsidR="00EE058B">
              <w:rPr>
                <w:noProof/>
                <w:webHidden/>
              </w:rPr>
              <w:fldChar w:fldCharType="separate"/>
            </w:r>
            <w:r w:rsidR="00EE058B">
              <w:rPr>
                <w:noProof/>
                <w:webHidden/>
              </w:rPr>
              <w:t>3</w:t>
            </w:r>
            <w:r w:rsidR="00EE058B">
              <w:rPr>
                <w:noProof/>
                <w:webHidden/>
              </w:rPr>
              <w:fldChar w:fldCharType="end"/>
            </w:r>
          </w:hyperlink>
        </w:p>
        <w:p w14:paraId="5C6430E4" w14:textId="3DA29245" w:rsidR="00EE058B" w:rsidRDefault="00EE058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56111967" w:history="1">
            <w:r w:rsidRPr="00531A15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531A15">
              <w:rPr>
                <w:rStyle w:val="Hyperlink"/>
                <w:noProof/>
              </w:rPr>
              <w:t>Project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119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4914B" w14:textId="12A9BE1B" w:rsidR="00EE058B" w:rsidRDefault="00EE058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56111968" w:history="1">
            <w:r w:rsidRPr="00531A15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531A15">
              <w:rPr>
                <w:rStyle w:val="Hyperlink"/>
                <w:noProof/>
              </w:rPr>
              <w:t>Project Plan Snapshot from Trel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119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6A464" w14:textId="65B6D7F5" w:rsidR="00EE058B" w:rsidRDefault="00EE058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56111969" w:history="1">
            <w:r w:rsidRPr="00531A15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531A15">
              <w:rPr>
                <w:rStyle w:val="Hyperlink"/>
                <w:noProof/>
              </w:rPr>
              <w:t>Project Plan and Progress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119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4D685E" w14:textId="2B7D30EE" w:rsidR="00EE058B" w:rsidRDefault="00EE058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56111970" w:history="1">
            <w:r w:rsidRPr="00531A15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531A15">
              <w:rPr>
                <w:rStyle w:val="Hyperlink"/>
                <w:noProof/>
              </w:rPr>
              <w:t>Effort Distribution Across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119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A9C866" w14:textId="0B7805CD" w:rsidR="00EE058B" w:rsidRDefault="00EE058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56111971" w:history="1">
            <w:r w:rsidRPr="00531A15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531A15">
              <w:rPr>
                <w:rStyle w:val="Hyperlink"/>
                <w:noProof/>
              </w:rPr>
              <w:t>Project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6111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520C8" w14:textId="4F79BA42" w:rsidR="00D156A9" w:rsidRDefault="00D156A9">
          <w:r>
            <w:rPr>
              <w:b/>
              <w:bCs/>
              <w:noProof/>
            </w:rPr>
            <w:fldChar w:fldCharType="end"/>
          </w:r>
        </w:p>
      </w:sdtContent>
    </w:sdt>
    <w:p w14:paraId="35C65558" w14:textId="77777777" w:rsidR="00D156A9" w:rsidRDefault="00D156A9">
      <w:pPr>
        <w:spacing w:before="0" w:after="160"/>
        <w:rPr>
          <w:rFonts w:asciiTheme="majorHAnsi" w:eastAsiaTheme="majorEastAsia" w:hAnsiTheme="majorHAnsi" w:cstheme="majorBidi"/>
          <w:b/>
          <w:bCs/>
          <w:smallCaps/>
          <w:color w:val="000000" w:themeColor="text1"/>
          <w:sz w:val="36"/>
          <w:szCs w:val="36"/>
        </w:rPr>
      </w:pPr>
      <w:r>
        <w:br w:type="page"/>
      </w:r>
    </w:p>
    <w:p w14:paraId="21ADE66D" w14:textId="47EEF8A9" w:rsidR="00137B3B" w:rsidRDefault="00A257DA" w:rsidP="00901DD1">
      <w:pPr>
        <w:pStyle w:val="Heading1"/>
      </w:pPr>
      <w:bookmarkStart w:id="0" w:name="_Toc56111966"/>
      <w:r>
        <w:lastRenderedPageBreak/>
        <w:t>Introduction</w:t>
      </w:r>
      <w:bookmarkEnd w:id="0"/>
    </w:p>
    <w:p w14:paraId="0896ABF4" w14:textId="178BFEC7" w:rsidR="00CE1AA8" w:rsidRDefault="00611164" w:rsidP="00972C78">
      <w:r>
        <w:t xml:space="preserve">The Primary purpose of the project is to create a Stock prediction model using multiple Reinforcement Learning Algorithms. </w:t>
      </w:r>
      <w:r w:rsidR="00972C78">
        <w:t xml:space="preserve">We will be using DQN (Deep Q Network) as a baseline model for stock prediction which will be followed up by </w:t>
      </w:r>
      <w:r w:rsidR="001E0F36">
        <w:t xml:space="preserve">Actor-Critic, TRPO (Trust Region Policy </w:t>
      </w:r>
      <w:r w:rsidR="001C5358">
        <w:t>Optimization</w:t>
      </w:r>
      <w:r w:rsidR="001E0F36">
        <w:t>)</w:t>
      </w:r>
      <w:r w:rsidR="001C5358">
        <w:t xml:space="preserve">, and PPO (Proximal Policy Optimization). </w:t>
      </w:r>
    </w:p>
    <w:p w14:paraId="4B1F6247" w14:textId="000D6815" w:rsidR="00222EAF" w:rsidRDefault="00222EAF" w:rsidP="00222EAF">
      <w:pPr>
        <w:pStyle w:val="Heading1"/>
      </w:pPr>
      <w:bookmarkStart w:id="1" w:name="_Toc56111967"/>
      <w:r>
        <w:t>Project Team</w:t>
      </w:r>
      <w:bookmarkEnd w:id="1"/>
    </w:p>
    <w:p w14:paraId="5B6D3E90" w14:textId="3B39EF15" w:rsidR="00FF4E86" w:rsidRDefault="00FF4E86" w:rsidP="00FF4E86">
      <w:r>
        <w:t>Entire project is managed through Trello Board (</w:t>
      </w:r>
      <w:hyperlink r:id="rId9" w:history="1">
        <w:r w:rsidRPr="003D0CDB">
          <w:rPr>
            <w:rStyle w:val="Hyperlink"/>
          </w:rPr>
          <w:t xml:space="preserve">Access </w:t>
        </w:r>
        <w:r w:rsidR="00583371">
          <w:rPr>
            <w:rStyle w:val="Hyperlink"/>
          </w:rPr>
          <w:t xml:space="preserve">Link </w:t>
        </w:r>
        <w:r w:rsidRPr="003D0CDB">
          <w:rPr>
            <w:rStyle w:val="Hyperlink"/>
          </w:rPr>
          <w:t>to Trello Board</w:t>
        </w:r>
      </w:hyperlink>
      <w:r>
        <w:t xml:space="preserve">). </w:t>
      </w:r>
      <w:r w:rsidR="00583371">
        <w:t>Following are the team members for the project:</w:t>
      </w:r>
      <w:r w:rsidR="00583371" w:rsidRPr="00FF4E86">
        <w:t xml:space="preserve"> </w:t>
      </w:r>
    </w:p>
    <w:p w14:paraId="644C43BF" w14:textId="06D6556E" w:rsidR="00DB1225" w:rsidRDefault="00DB1225" w:rsidP="00DB1225">
      <w:pPr>
        <w:pStyle w:val="ListParagraph"/>
        <w:numPr>
          <w:ilvl w:val="0"/>
          <w:numId w:val="13"/>
        </w:numPr>
      </w:pPr>
      <w:r>
        <w:t>Gulnara Timokhina</w:t>
      </w:r>
      <w:r w:rsidR="00813A32">
        <w:t xml:space="preserve"> (Lead)</w:t>
      </w:r>
    </w:p>
    <w:p w14:paraId="16108313" w14:textId="796B4F5F" w:rsidR="00DB1225" w:rsidRDefault="00DB1225" w:rsidP="00DB1225">
      <w:pPr>
        <w:pStyle w:val="ListParagraph"/>
        <w:numPr>
          <w:ilvl w:val="0"/>
          <w:numId w:val="13"/>
        </w:numPr>
      </w:pPr>
      <w:r>
        <w:t>Mirsaeid Abolghasemi</w:t>
      </w:r>
    </w:p>
    <w:p w14:paraId="24D0EBAB" w14:textId="45DF8669" w:rsidR="00DB1225" w:rsidRDefault="00DB1225" w:rsidP="00DB1225">
      <w:pPr>
        <w:pStyle w:val="ListParagraph"/>
        <w:numPr>
          <w:ilvl w:val="0"/>
          <w:numId w:val="13"/>
        </w:numPr>
      </w:pPr>
      <w:r>
        <w:t>Poornapragna Vadiraj</w:t>
      </w:r>
    </w:p>
    <w:p w14:paraId="2B34561E" w14:textId="498C07A3" w:rsidR="00DB1225" w:rsidRDefault="00DB1225" w:rsidP="00DB1225">
      <w:pPr>
        <w:pStyle w:val="ListParagraph"/>
        <w:numPr>
          <w:ilvl w:val="0"/>
          <w:numId w:val="13"/>
        </w:numPr>
      </w:pPr>
      <w:r>
        <w:t>Varun Bhaseen</w:t>
      </w:r>
    </w:p>
    <w:p w14:paraId="1C0DC372" w14:textId="48868854" w:rsidR="00DB1225" w:rsidRDefault="00813A32" w:rsidP="00DB1225">
      <w:pPr>
        <w:pStyle w:val="Heading1"/>
      </w:pPr>
      <w:bookmarkStart w:id="2" w:name="_Toc56111968"/>
      <w:r>
        <w:t>Project Plan</w:t>
      </w:r>
      <w:r w:rsidR="00831054">
        <w:t xml:space="preserve"> Snapshot from Trello</w:t>
      </w:r>
      <w:bookmarkEnd w:id="2"/>
    </w:p>
    <w:p w14:paraId="36342FDD" w14:textId="77777777" w:rsidR="00E970FB" w:rsidRDefault="00DD603C" w:rsidP="0084270E">
      <w:pPr>
        <w:keepNext/>
        <w:spacing w:before="0" w:after="0"/>
        <w:jc w:val="center"/>
      </w:pPr>
      <w:r w:rsidRPr="00DD603C">
        <w:rPr>
          <w:noProof/>
        </w:rPr>
        <w:drawing>
          <wp:inline distT="0" distB="0" distL="0" distR="0" wp14:anchorId="0F12E4B5" wp14:editId="05354194">
            <wp:extent cx="5963920" cy="399260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2017"/>
                    <a:stretch/>
                  </pic:blipFill>
                  <pic:spPr bwMode="auto">
                    <a:xfrm>
                      <a:off x="0" y="0"/>
                      <a:ext cx="6069630" cy="4063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28EAC9" w14:textId="3E0B6589" w:rsidR="00831054" w:rsidRDefault="00E970FB" w:rsidP="009968CD">
      <w:pPr>
        <w:pStyle w:val="Caption"/>
        <w:spacing w:before="0" w:after="0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Trello Board List View (Source: Trello Board for Reinforcement Learning Project)</w:t>
      </w:r>
    </w:p>
    <w:p w14:paraId="7BB914C5" w14:textId="73C6B5F1" w:rsidR="004571EF" w:rsidRDefault="004571EF" w:rsidP="004571EF">
      <w:pPr>
        <w:pStyle w:val="Heading1"/>
      </w:pPr>
      <w:bookmarkStart w:id="3" w:name="_Toc56111969"/>
      <w:r>
        <w:lastRenderedPageBreak/>
        <w:t xml:space="preserve">Project </w:t>
      </w:r>
      <w:r w:rsidR="00896AA7">
        <w:t xml:space="preserve">Plan and </w:t>
      </w:r>
      <w:r w:rsidR="00B92464">
        <w:t>Progress</w:t>
      </w:r>
      <w:r w:rsidR="00896AA7">
        <w:t xml:space="preserve"> Status</w:t>
      </w:r>
      <w:bookmarkEnd w:id="3"/>
    </w:p>
    <w:tbl>
      <w:tblPr>
        <w:tblStyle w:val="ListTable3-Accent5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2205"/>
        <w:gridCol w:w="1278"/>
        <w:gridCol w:w="905"/>
      </w:tblGrid>
      <w:tr w:rsidR="00947C83" w:rsidRPr="001444EA" w14:paraId="48AA55E2" w14:textId="77777777" w:rsidTr="008D7C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  <w:tblHeader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654" w:type="pct"/>
            <w:noWrap/>
            <w:vAlign w:val="center"/>
            <w:hideMark/>
          </w:tcPr>
          <w:p w14:paraId="2A437A6A" w14:textId="77777777" w:rsidR="00947C83" w:rsidRPr="001444EA" w:rsidRDefault="00947C83" w:rsidP="00947C83">
            <w:pPr>
              <w:spacing w:before="0" w:after="0"/>
              <w:ind w:firstLineChars="100" w:firstLine="221"/>
              <w:jc w:val="center"/>
              <w:rPr>
                <w:rFonts w:ascii="Calibri" w:eastAsia="Times New Roman" w:hAnsi="Calibri" w:cs="Calibri"/>
                <w:color w:val="FFFFFF"/>
              </w:rPr>
            </w:pPr>
            <w:r w:rsidRPr="001444EA">
              <w:rPr>
                <w:rFonts w:ascii="Calibri" w:eastAsia="Times New Roman" w:hAnsi="Calibri" w:cs="Calibri"/>
                <w:color w:val="FFFFFF"/>
              </w:rPr>
              <w:t>Milestone Description</w:t>
            </w:r>
          </w:p>
        </w:tc>
        <w:tc>
          <w:tcPr>
            <w:tcW w:w="1179" w:type="pct"/>
            <w:vAlign w:val="center"/>
            <w:hideMark/>
          </w:tcPr>
          <w:p w14:paraId="39D373CE" w14:textId="77777777" w:rsidR="00947C83" w:rsidRPr="001444EA" w:rsidRDefault="00947C83" w:rsidP="00947C83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/>
              </w:rPr>
            </w:pPr>
            <w:r w:rsidRPr="001444EA">
              <w:rPr>
                <w:rFonts w:ascii="Calibri" w:eastAsia="Times New Roman" w:hAnsi="Calibri" w:cs="Calibri"/>
                <w:color w:val="FFFFFF"/>
              </w:rPr>
              <w:t>Assigned To</w:t>
            </w:r>
          </w:p>
        </w:tc>
        <w:tc>
          <w:tcPr>
            <w:tcW w:w="683" w:type="pct"/>
            <w:vAlign w:val="center"/>
            <w:hideMark/>
          </w:tcPr>
          <w:p w14:paraId="456D76BB" w14:textId="77777777" w:rsidR="00947C83" w:rsidRPr="001444EA" w:rsidRDefault="00947C83" w:rsidP="00947C83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/>
              </w:rPr>
            </w:pPr>
            <w:r w:rsidRPr="001444EA">
              <w:rPr>
                <w:rFonts w:ascii="Calibri" w:eastAsia="Times New Roman" w:hAnsi="Calibri" w:cs="Calibri"/>
                <w:color w:val="FFFFFF"/>
              </w:rPr>
              <w:t>Start</w:t>
            </w:r>
          </w:p>
        </w:tc>
        <w:tc>
          <w:tcPr>
            <w:tcW w:w="484" w:type="pct"/>
            <w:vAlign w:val="center"/>
            <w:hideMark/>
          </w:tcPr>
          <w:p w14:paraId="64E88E5C" w14:textId="77777777" w:rsidR="00947C83" w:rsidRPr="001444EA" w:rsidRDefault="00947C83" w:rsidP="00947C83">
            <w:pPr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FFFFFF"/>
              </w:rPr>
            </w:pPr>
            <w:r w:rsidRPr="001444EA">
              <w:rPr>
                <w:rFonts w:ascii="Calibri" w:eastAsia="Times New Roman" w:hAnsi="Calibri" w:cs="Calibri"/>
                <w:color w:val="FFFFFF"/>
              </w:rPr>
              <w:t>Status</w:t>
            </w:r>
          </w:p>
        </w:tc>
      </w:tr>
      <w:tr w:rsidR="00947C83" w:rsidRPr="001444EA" w14:paraId="2B187B86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099456EF" w14:textId="77777777" w:rsidR="00947C83" w:rsidRPr="001444EA" w:rsidRDefault="00947C83" w:rsidP="00947C83">
            <w:pPr>
              <w:spacing w:before="0" w:after="0"/>
              <w:ind w:firstLineChars="100" w:firstLine="221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. Handshake and Collaboration Setup</w:t>
            </w:r>
          </w:p>
        </w:tc>
        <w:tc>
          <w:tcPr>
            <w:tcW w:w="1179" w:type="pct"/>
            <w:noWrap/>
            <w:vAlign w:val="center"/>
            <w:hideMark/>
          </w:tcPr>
          <w:p w14:paraId="60A7E844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3" w:type="pct"/>
            <w:noWrap/>
            <w:vAlign w:val="center"/>
            <w:hideMark/>
          </w:tcPr>
          <w:p w14:paraId="52BA11E8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0/24/2020</w:t>
            </w:r>
          </w:p>
        </w:tc>
        <w:tc>
          <w:tcPr>
            <w:tcW w:w="484" w:type="pct"/>
            <w:noWrap/>
            <w:vAlign w:val="center"/>
            <w:hideMark/>
          </w:tcPr>
          <w:p w14:paraId="0D9BBFC4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7C83" w:rsidRPr="001444EA" w14:paraId="16CFEB4A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65479BCB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.1. Project Purpose freezing</w:t>
            </w:r>
          </w:p>
        </w:tc>
        <w:tc>
          <w:tcPr>
            <w:tcW w:w="1179" w:type="pct"/>
            <w:noWrap/>
            <w:vAlign w:val="center"/>
            <w:hideMark/>
          </w:tcPr>
          <w:p w14:paraId="7141E7D0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Team</w:t>
            </w:r>
          </w:p>
        </w:tc>
        <w:tc>
          <w:tcPr>
            <w:tcW w:w="683" w:type="pct"/>
            <w:noWrap/>
            <w:vAlign w:val="center"/>
            <w:hideMark/>
          </w:tcPr>
          <w:p w14:paraId="72D911DD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0/30/2020</w:t>
            </w:r>
          </w:p>
        </w:tc>
        <w:tc>
          <w:tcPr>
            <w:tcW w:w="484" w:type="pct"/>
            <w:noWrap/>
            <w:vAlign w:val="center"/>
            <w:hideMark/>
          </w:tcPr>
          <w:p w14:paraId="714FA092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5A88B464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41823F3D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.2. Team Formation</w:t>
            </w:r>
          </w:p>
        </w:tc>
        <w:tc>
          <w:tcPr>
            <w:tcW w:w="1179" w:type="pct"/>
            <w:noWrap/>
            <w:vAlign w:val="center"/>
            <w:hideMark/>
          </w:tcPr>
          <w:p w14:paraId="4D84BA2E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Gulnara Timokhina</w:t>
            </w:r>
          </w:p>
        </w:tc>
        <w:tc>
          <w:tcPr>
            <w:tcW w:w="683" w:type="pct"/>
            <w:noWrap/>
            <w:vAlign w:val="center"/>
            <w:hideMark/>
          </w:tcPr>
          <w:p w14:paraId="0331BE8F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0/24/2020</w:t>
            </w:r>
          </w:p>
        </w:tc>
        <w:tc>
          <w:tcPr>
            <w:tcW w:w="484" w:type="pct"/>
            <w:noWrap/>
            <w:vAlign w:val="center"/>
            <w:hideMark/>
          </w:tcPr>
          <w:p w14:paraId="039DDF35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35D8BCF0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497D4CC0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1.3. Trello Board for Task management </w:t>
            </w:r>
          </w:p>
        </w:tc>
        <w:tc>
          <w:tcPr>
            <w:tcW w:w="1179" w:type="pct"/>
            <w:noWrap/>
            <w:vAlign w:val="center"/>
            <w:hideMark/>
          </w:tcPr>
          <w:p w14:paraId="0E648C86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Varun Bhaseen</w:t>
            </w:r>
          </w:p>
        </w:tc>
        <w:tc>
          <w:tcPr>
            <w:tcW w:w="683" w:type="pct"/>
            <w:noWrap/>
            <w:vAlign w:val="center"/>
            <w:hideMark/>
          </w:tcPr>
          <w:p w14:paraId="50A8BC50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0/27/2020</w:t>
            </w:r>
          </w:p>
        </w:tc>
        <w:tc>
          <w:tcPr>
            <w:tcW w:w="484" w:type="pct"/>
            <w:noWrap/>
            <w:vAlign w:val="center"/>
            <w:hideMark/>
          </w:tcPr>
          <w:p w14:paraId="50C1CCC0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ing</w:t>
            </w:r>
          </w:p>
        </w:tc>
      </w:tr>
      <w:tr w:rsidR="00947C83" w:rsidRPr="001444EA" w14:paraId="60A74EE6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56D51F33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1.4.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Colaboration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 xml:space="preserve"> channel setup (WhatsApp group)</w:t>
            </w:r>
          </w:p>
        </w:tc>
        <w:tc>
          <w:tcPr>
            <w:tcW w:w="1179" w:type="pct"/>
            <w:noWrap/>
            <w:vAlign w:val="center"/>
            <w:hideMark/>
          </w:tcPr>
          <w:p w14:paraId="22C98134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Poornapragna Vadiraj</w:t>
            </w:r>
          </w:p>
        </w:tc>
        <w:tc>
          <w:tcPr>
            <w:tcW w:w="683" w:type="pct"/>
            <w:noWrap/>
            <w:vAlign w:val="center"/>
            <w:hideMark/>
          </w:tcPr>
          <w:p w14:paraId="4F97381D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0/27/2020</w:t>
            </w:r>
          </w:p>
        </w:tc>
        <w:tc>
          <w:tcPr>
            <w:tcW w:w="484" w:type="pct"/>
            <w:noWrap/>
            <w:vAlign w:val="center"/>
            <w:hideMark/>
          </w:tcPr>
          <w:p w14:paraId="68355268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237673B6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0D8AB5B5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1.5. MS One Drive and Google Drive setup </w:t>
            </w:r>
          </w:p>
        </w:tc>
        <w:tc>
          <w:tcPr>
            <w:tcW w:w="1179" w:type="pct"/>
            <w:noWrap/>
            <w:vAlign w:val="center"/>
            <w:hideMark/>
          </w:tcPr>
          <w:p w14:paraId="792B8D4A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Mirsaeid Abolghasemi</w:t>
            </w:r>
          </w:p>
        </w:tc>
        <w:tc>
          <w:tcPr>
            <w:tcW w:w="683" w:type="pct"/>
            <w:noWrap/>
            <w:vAlign w:val="center"/>
            <w:hideMark/>
          </w:tcPr>
          <w:p w14:paraId="01014AB6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/2020</w:t>
            </w:r>
          </w:p>
        </w:tc>
        <w:tc>
          <w:tcPr>
            <w:tcW w:w="484" w:type="pct"/>
            <w:noWrap/>
            <w:vAlign w:val="center"/>
            <w:hideMark/>
          </w:tcPr>
          <w:p w14:paraId="5C9A3880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545A5EBC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1241C9D0" w14:textId="77777777" w:rsidR="00947C83" w:rsidRPr="001444EA" w:rsidRDefault="00947C83" w:rsidP="00947C83">
            <w:pPr>
              <w:spacing w:before="0" w:after="0"/>
              <w:ind w:firstLineChars="100" w:firstLine="221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2. Project Kick-off</w:t>
            </w:r>
          </w:p>
        </w:tc>
        <w:tc>
          <w:tcPr>
            <w:tcW w:w="1179" w:type="pct"/>
            <w:noWrap/>
            <w:vAlign w:val="center"/>
            <w:hideMark/>
          </w:tcPr>
          <w:p w14:paraId="5BE1DCC5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3" w:type="pct"/>
            <w:noWrap/>
            <w:vAlign w:val="center"/>
            <w:hideMark/>
          </w:tcPr>
          <w:p w14:paraId="4AC738A4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0/27/2020</w:t>
            </w:r>
          </w:p>
        </w:tc>
        <w:tc>
          <w:tcPr>
            <w:tcW w:w="484" w:type="pct"/>
            <w:noWrap/>
            <w:vAlign w:val="center"/>
            <w:hideMark/>
          </w:tcPr>
          <w:p w14:paraId="1AC00A5D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7C83" w:rsidRPr="001444EA" w14:paraId="31EFEEB2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29F1410B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2.1. Literature Research</w:t>
            </w:r>
          </w:p>
        </w:tc>
        <w:tc>
          <w:tcPr>
            <w:tcW w:w="1179" w:type="pct"/>
            <w:noWrap/>
            <w:vAlign w:val="center"/>
            <w:hideMark/>
          </w:tcPr>
          <w:p w14:paraId="1DA072DA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Mirsaeid Abolghasemi</w:t>
            </w:r>
          </w:p>
        </w:tc>
        <w:tc>
          <w:tcPr>
            <w:tcW w:w="683" w:type="pct"/>
            <w:noWrap/>
            <w:vAlign w:val="center"/>
            <w:hideMark/>
          </w:tcPr>
          <w:p w14:paraId="7E262438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5/2020</w:t>
            </w:r>
          </w:p>
        </w:tc>
        <w:tc>
          <w:tcPr>
            <w:tcW w:w="484" w:type="pct"/>
            <w:noWrap/>
            <w:vAlign w:val="center"/>
            <w:hideMark/>
          </w:tcPr>
          <w:p w14:paraId="2E0932D5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1327A65C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5CA4E9EB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2.2. Problem Identification</w:t>
            </w:r>
          </w:p>
        </w:tc>
        <w:tc>
          <w:tcPr>
            <w:tcW w:w="1179" w:type="pct"/>
            <w:noWrap/>
            <w:vAlign w:val="center"/>
            <w:hideMark/>
          </w:tcPr>
          <w:p w14:paraId="76D27646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Gulnara Timokhina</w:t>
            </w:r>
          </w:p>
        </w:tc>
        <w:tc>
          <w:tcPr>
            <w:tcW w:w="683" w:type="pct"/>
            <w:noWrap/>
            <w:vAlign w:val="center"/>
            <w:hideMark/>
          </w:tcPr>
          <w:p w14:paraId="216DB781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/2020</w:t>
            </w:r>
          </w:p>
        </w:tc>
        <w:tc>
          <w:tcPr>
            <w:tcW w:w="484" w:type="pct"/>
            <w:noWrap/>
            <w:vAlign w:val="center"/>
            <w:hideMark/>
          </w:tcPr>
          <w:p w14:paraId="0403718B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ing</w:t>
            </w:r>
          </w:p>
        </w:tc>
      </w:tr>
      <w:tr w:rsidR="00947C83" w:rsidRPr="001444EA" w14:paraId="2DC91107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7325C81F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2.3. Project Scoping</w:t>
            </w:r>
          </w:p>
        </w:tc>
        <w:tc>
          <w:tcPr>
            <w:tcW w:w="1179" w:type="pct"/>
            <w:noWrap/>
            <w:vAlign w:val="center"/>
            <w:hideMark/>
          </w:tcPr>
          <w:p w14:paraId="14B95B95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Poornapragna Vadiraj</w:t>
            </w:r>
          </w:p>
        </w:tc>
        <w:tc>
          <w:tcPr>
            <w:tcW w:w="683" w:type="pct"/>
            <w:noWrap/>
            <w:vAlign w:val="center"/>
            <w:hideMark/>
          </w:tcPr>
          <w:p w14:paraId="2F98C7B6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/2020</w:t>
            </w:r>
          </w:p>
        </w:tc>
        <w:tc>
          <w:tcPr>
            <w:tcW w:w="484" w:type="pct"/>
            <w:noWrap/>
            <w:vAlign w:val="center"/>
            <w:hideMark/>
          </w:tcPr>
          <w:p w14:paraId="0D7DCA5D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382B89D2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159EF8B6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2.4. Abstract Draft</w:t>
            </w:r>
          </w:p>
        </w:tc>
        <w:tc>
          <w:tcPr>
            <w:tcW w:w="1179" w:type="pct"/>
            <w:noWrap/>
            <w:vAlign w:val="center"/>
            <w:hideMark/>
          </w:tcPr>
          <w:p w14:paraId="473CDDBE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Varun Bhaseen</w:t>
            </w:r>
          </w:p>
        </w:tc>
        <w:tc>
          <w:tcPr>
            <w:tcW w:w="683" w:type="pct"/>
            <w:noWrap/>
            <w:vAlign w:val="center"/>
            <w:hideMark/>
          </w:tcPr>
          <w:p w14:paraId="5D941057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0/27/2020</w:t>
            </w:r>
          </w:p>
        </w:tc>
        <w:tc>
          <w:tcPr>
            <w:tcW w:w="484" w:type="pct"/>
            <w:noWrap/>
            <w:vAlign w:val="center"/>
            <w:hideMark/>
          </w:tcPr>
          <w:p w14:paraId="092A55D5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2679DE15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79531507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2.5. Abstract Submission</w:t>
            </w:r>
          </w:p>
        </w:tc>
        <w:tc>
          <w:tcPr>
            <w:tcW w:w="1179" w:type="pct"/>
            <w:noWrap/>
            <w:vAlign w:val="center"/>
            <w:hideMark/>
          </w:tcPr>
          <w:p w14:paraId="47107DFF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Team</w:t>
            </w:r>
          </w:p>
        </w:tc>
        <w:tc>
          <w:tcPr>
            <w:tcW w:w="683" w:type="pct"/>
            <w:noWrap/>
            <w:vAlign w:val="center"/>
            <w:hideMark/>
          </w:tcPr>
          <w:p w14:paraId="4B0DBD17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0/30/2020</w:t>
            </w:r>
          </w:p>
        </w:tc>
        <w:tc>
          <w:tcPr>
            <w:tcW w:w="484" w:type="pct"/>
            <w:noWrap/>
            <w:vAlign w:val="center"/>
            <w:hideMark/>
          </w:tcPr>
          <w:p w14:paraId="6EDCC4E1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3091C83D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2C49864D" w14:textId="77777777" w:rsidR="00947C83" w:rsidRPr="001444EA" w:rsidRDefault="00947C83" w:rsidP="00947C83">
            <w:pPr>
              <w:spacing w:before="0" w:after="0"/>
              <w:ind w:firstLineChars="100" w:firstLine="221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3. DQN Baseline for Stock Prediction</w:t>
            </w:r>
          </w:p>
        </w:tc>
        <w:tc>
          <w:tcPr>
            <w:tcW w:w="1179" w:type="pct"/>
            <w:noWrap/>
            <w:vAlign w:val="center"/>
            <w:hideMark/>
          </w:tcPr>
          <w:p w14:paraId="14ECFD94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3" w:type="pct"/>
            <w:noWrap/>
            <w:vAlign w:val="center"/>
            <w:hideMark/>
          </w:tcPr>
          <w:p w14:paraId="4FA9B42A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5/2020</w:t>
            </w:r>
          </w:p>
        </w:tc>
        <w:tc>
          <w:tcPr>
            <w:tcW w:w="484" w:type="pct"/>
            <w:noWrap/>
            <w:vAlign w:val="center"/>
            <w:hideMark/>
          </w:tcPr>
          <w:p w14:paraId="6B1570B5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7C83" w:rsidRPr="001444EA" w14:paraId="2B01D055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63BBA8FF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3.1. Setup the Development and Testing Environment Locally for DQN</w:t>
            </w:r>
          </w:p>
        </w:tc>
        <w:tc>
          <w:tcPr>
            <w:tcW w:w="1179" w:type="pct"/>
            <w:noWrap/>
            <w:vAlign w:val="center"/>
            <w:hideMark/>
          </w:tcPr>
          <w:p w14:paraId="42B86E80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Mirsaeid Abolghasemi</w:t>
            </w:r>
          </w:p>
        </w:tc>
        <w:tc>
          <w:tcPr>
            <w:tcW w:w="683" w:type="pct"/>
            <w:noWrap/>
            <w:vAlign w:val="center"/>
            <w:hideMark/>
          </w:tcPr>
          <w:p w14:paraId="55727B75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7/2020</w:t>
            </w:r>
          </w:p>
        </w:tc>
        <w:tc>
          <w:tcPr>
            <w:tcW w:w="484" w:type="pct"/>
            <w:noWrap/>
            <w:vAlign w:val="center"/>
            <w:hideMark/>
          </w:tcPr>
          <w:p w14:paraId="5944446C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0054ED3C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7FA21255" w14:textId="77777777" w:rsidR="00947C83" w:rsidRPr="001444EA" w:rsidRDefault="00947C83" w:rsidP="00947C83">
            <w:pPr>
              <w:spacing w:before="0" w:after="0"/>
              <w:ind w:firstLineChars="300" w:firstLine="663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3.1.1. Setup Anaconda environment with all required libraries for Deep Learning (PyTorch,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Tensorboard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>)</w:t>
            </w:r>
          </w:p>
        </w:tc>
        <w:tc>
          <w:tcPr>
            <w:tcW w:w="1179" w:type="pct"/>
            <w:noWrap/>
            <w:vAlign w:val="center"/>
            <w:hideMark/>
          </w:tcPr>
          <w:p w14:paraId="1332493C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Mirsaeid Abolghasemi</w:t>
            </w:r>
          </w:p>
        </w:tc>
        <w:tc>
          <w:tcPr>
            <w:tcW w:w="683" w:type="pct"/>
            <w:noWrap/>
            <w:vAlign w:val="center"/>
            <w:hideMark/>
          </w:tcPr>
          <w:p w14:paraId="55F1F254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5/2020</w:t>
            </w:r>
          </w:p>
        </w:tc>
        <w:tc>
          <w:tcPr>
            <w:tcW w:w="484" w:type="pct"/>
            <w:noWrap/>
            <w:vAlign w:val="center"/>
            <w:hideMark/>
          </w:tcPr>
          <w:p w14:paraId="66EBD4F0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301A9BEF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551DB571" w14:textId="77777777" w:rsidR="00947C83" w:rsidRPr="001444EA" w:rsidRDefault="00947C83" w:rsidP="00947C83">
            <w:pPr>
              <w:spacing w:before="0" w:after="0"/>
              <w:ind w:firstLineChars="300" w:firstLine="663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3.1.2. Install the Open AI Gym and all dependencies</w:t>
            </w:r>
          </w:p>
        </w:tc>
        <w:tc>
          <w:tcPr>
            <w:tcW w:w="1179" w:type="pct"/>
            <w:noWrap/>
            <w:vAlign w:val="center"/>
            <w:hideMark/>
          </w:tcPr>
          <w:p w14:paraId="30511C9E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Mirsaeid Abolghasemi</w:t>
            </w:r>
          </w:p>
        </w:tc>
        <w:tc>
          <w:tcPr>
            <w:tcW w:w="683" w:type="pct"/>
            <w:noWrap/>
            <w:vAlign w:val="center"/>
            <w:hideMark/>
          </w:tcPr>
          <w:p w14:paraId="17F10625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7/2020</w:t>
            </w:r>
          </w:p>
        </w:tc>
        <w:tc>
          <w:tcPr>
            <w:tcW w:w="484" w:type="pct"/>
            <w:noWrap/>
            <w:vAlign w:val="center"/>
            <w:hideMark/>
          </w:tcPr>
          <w:p w14:paraId="61D7D531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3E7EAC7F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07DCDF38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3.2. Identify the Target Label in the Open AI Gym environment (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StockTradingENV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>: GOOGL) for DQN</w:t>
            </w:r>
          </w:p>
        </w:tc>
        <w:tc>
          <w:tcPr>
            <w:tcW w:w="1179" w:type="pct"/>
            <w:noWrap/>
            <w:vAlign w:val="center"/>
            <w:hideMark/>
          </w:tcPr>
          <w:p w14:paraId="2F6511F3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Mirsaeid Abolghasemi</w:t>
            </w:r>
          </w:p>
        </w:tc>
        <w:tc>
          <w:tcPr>
            <w:tcW w:w="683" w:type="pct"/>
            <w:noWrap/>
            <w:vAlign w:val="center"/>
            <w:hideMark/>
          </w:tcPr>
          <w:p w14:paraId="4AA68F3B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2/2020</w:t>
            </w:r>
          </w:p>
        </w:tc>
        <w:tc>
          <w:tcPr>
            <w:tcW w:w="484" w:type="pct"/>
            <w:noWrap/>
            <w:vAlign w:val="center"/>
            <w:hideMark/>
          </w:tcPr>
          <w:p w14:paraId="70F69352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0418AD86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1CAC59C8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3.3. Setup and Train agent using DQN on the Environment</w:t>
            </w:r>
          </w:p>
        </w:tc>
        <w:tc>
          <w:tcPr>
            <w:tcW w:w="1179" w:type="pct"/>
            <w:noWrap/>
            <w:vAlign w:val="center"/>
            <w:hideMark/>
          </w:tcPr>
          <w:p w14:paraId="7AAABE48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Mirsaeid Abolghasemi</w:t>
            </w:r>
          </w:p>
        </w:tc>
        <w:tc>
          <w:tcPr>
            <w:tcW w:w="683" w:type="pct"/>
            <w:noWrap/>
            <w:vAlign w:val="center"/>
            <w:hideMark/>
          </w:tcPr>
          <w:p w14:paraId="1BED8123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3/2020</w:t>
            </w:r>
          </w:p>
        </w:tc>
        <w:tc>
          <w:tcPr>
            <w:tcW w:w="484" w:type="pct"/>
            <w:noWrap/>
            <w:vAlign w:val="center"/>
            <w:hideMark/>
          </w:tcPr>
          <w:p w14:paraId="235B6404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ing</w:t>
            </w:r>
          </w:p>
        </w:tc>
      </w:tr>
      <w:tr w:rsidR="00947C83" w:rsidRPr="001444EA" w14:paraId="711EE949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41C591E8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3.4. Hyperparameter Tuning for different parameters of DQN</w:t>
            </w:r>
          </w:p>
        </w:tc>
        <w:tc>
          <w:tcPr>
            <w:tcW w:w="1179" w:type="pct"/>
            <w:noWrap/>
            <w:vAlign w:val="center"/>
            <w:hideMark/>
          </w:tcPr>
          <w:p w14:paraId="3DD97091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Mirsaeid Abolghasemi</w:t>
            </w:r>
          </w:p>
        </w:tc>
        <w:tc>
          <w:tcPr>
            <w:tcW w:w="683" w:type="pct"/>
            <w:noWrap/>
            <w:vAlign w:val="center"/>
            <w:hideMark/>
          </w:tcPr>
          <w:p w14:paraId="41CBF9B6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4/2020</w:t>
            </w:r>
          </w:p>
        </w:tc>
        <w:tc>
          <w:tcPr>
            <w:tcW w:w="484" w:type="pct"/>
            <w:noWrap/>
            <w:vAlign w:val="center"/>
            <w:hideMark/>
          </w:tcPr>
          <w:p w14:paraId="7129F167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06372D9E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49E892E0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3.5. Record DQN results in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Tensorboardx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 xml:space="preserve"> and publish link to teammates with logs</w:t>
            </w:r>
          </w:p>
        </w:tc>
        <w:tc>
          <w:tcPr>
            <w:tcW w:w="1179" w:type="pct"/>
            <w:noWrap/>
            <w:vAlign w:val="center"/>
            <w:hideMark/>
          </w:tcPr>
          <w:p w14:paraId="0791D828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Mirsaeid Abolghasemi</w:t>
            </w:r>
          </w:p>
        </w:tc>
        <w:tc>
          <w:tcPr>
            <w:tcW w:w="683" w:type="pct"/>
            <w:noWrap/>
            <w:vAlign w:val="center"/>
            <w:hideMark/>
          </w:tcPr>
          <w:p w14:paraId="7E8051E9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3/2020</w:t>
            </w:r>
          </w:p>
        </w:tc>
        <w:tc>
          <w:tcPr>
            <w:tcW w:w="484" w:type="pct"/>
            <w:noWrap/>
            <w:vAlign w:val="center"/>
            <w:hideMark/>
          </w:tcPr>
          <w:p w14:paraId="159EBFF7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ing</w:t>
            </w:r>
          </w:p>
        </w:tc>
      </w:tr>
      <w:tr w:rsidR="00947C83" w:rsidRPr="001444EA" w14:paraId="77177FD6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0DDDB36F" w14:textId="77777777" w:rsidR="00947C83" w:rsidRPr="001444EA" w:rsidRDefault="00947C83" w:rsidP="00947C83">
            <w:pPr>
              <w:spacing w:before="0" w:after="0"/>
              <w:ind w:firstLineChars="100" w:firstLine="221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4. Using Actor-Critic for Stock Prediction</w:t>
            </w:r>
          </w:p>
        </w:tc>
        <w:tc>
          <w:tcPr>
            <w:tcW w:w="1179" w:type="pct"/>
            <w:noWrap/>
            <w:vAlign w:val="center"/>
            <w:hideMark/>
          </w:tcPr>
          <w:p w14:paraId="6D9E4B26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3" w:type="pct"/>
            <w:noWrap/>
            <w:vAlign w:val="center"/>
            <w:hideMark/>
          </w:tcPr>
          <w:p w14:paraId="1A19D4FE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7/2020</w:t>
            </w:r>
          </w:p>
        </w:tc>
        <w:tc>
          <w:tcPr>
            <w:tcW w:w="484" w:type="pct"/>
            <w:noWrap/>
            <w:vAlign w:val="center"/>
            <w:hideMark/>
          </w:tcPr>
          <w:p w14:paraId="4277557D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7C83" w:rsidRPr="001444EA" w14:paraId="206E891C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5B90365E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4.1. Setup the Development and Testing Environment Locally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fro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 xml:space="preserve"> Actor Critic</w:t>
            </w:r>
          </w:p>
        </w:tc>
        <w:tc>
          <w:tcPr>
            <w:tcW w:w="1179" w:type="pct"/>
            <w:noWrap/>
            <w:vAlign w:val="center"/>
            <w:hideMark/>
          </w:tcPr>
          <w:p w14:paraId="1AF2648C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Poornapragna Vadiraj</w:t>
            </w:r>
          </w:p>
        </w:tc>
        <w:tc>
          <w:tcPr>
            <w:tcW w:w="683" w:type="pct"/>
            <w:noWrap/>
            <w:vAlign w:val="center"/>
            <w:hideMark/>
          </w:tcPr>
          <w:p w14:paraId="322582B0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7/2020</w:t>
            </w:r>
          </w:p>
        </w:tc>
        <w:tc>
          <w:tcPr>
            <w:tcW w:w="484" w:type="pct"/>
            <w:noWrap/>
            <w:vAlign w:val="center"/>
            <w:hideMark/>
          </w:tcPr>
          <w:p w14:paraId="54FD9CA0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14F27A4E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4B8EA8A0" w14:textId="77777777" w:rsidR="00947C83" w:rsidRPr="001444EA" w:rsidRDefault="00947C83" w:rsidP="00947C83">
            <w:pPr>
              <w:spacing w:before="0" w:after="0"/>
              <w:ind w:firstLineChars="300" w:firstLine="663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4.1.1. Setup Anaconda environment with all required libraries for Deep Learning (PyTorch,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Tensorboard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>)</w:t>
            </w:r>
          </w:p>
        </w:tc>
        <w:tc>
          <w:tcPr>
            <w:tcW w:w="1179" w:type="pct"/>
            <w:noWrap/>
            <w:vAlign w:val="center"/>
            <w:hideMark/>
          </w:tcPr>
          <w:p w14:paraId="6B41EC29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Poornapragna Vadiraj</w:t>
            </w:r>
          </w:p>
        </w:tc>
        <w:tc>
          <w:tcPr>
            <w:tcW w:w="683" w:type="pct"/>
            <w:noWrap/>
            <w:vAlign w:val="center"/>
            <w:hideMark/>
          </w:tcPr>
          <w:p w14:paraId="3B3FB355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5/2020</w:t>
            </w:r>
          </w:p>
        </w:tc>
        <w:tc>
          <w:tcPr>
            <w:tcW w:w="484" w:type="pct"/>
            <w:noWrap/>
            <w:vAlign w:val="center"/>
            <w:hideMark/>
          </w:tcPr>
          <w:p w14:paraId="5ABCB82D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52D90151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354AC1A7" w14:textId="77777777" w:rsidR="00947C83" w:rsidRPr="001444EA" w:rsidRDefault="00947C83" w:rsidP="00947C83">
            <w:pPr>
              <w:spacing w:before="0" w:after="0"/>
              <w:ind w:firstLineChars="300" w:firstLine="663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4.1.2. Install the Open AI Gym and all dependencies</w:t>
            </w:r>
          </w:p>
        </w:tc>
        <w:tc>
          <w:tcPr>
            <w:tcW w:w="1179" w:type="pct"/>
            <w:noWrap/>
            <w:vAlign w:val="center"/>
            <w:hideMark/>
          </w:tcPr>
          <w:p w14:paraId="1B5D37EA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Poornapragna Vadiraj</w:t>
            </w:r>
          </w:p>
        </w:tc>
        <w:tc>
          <w:tcPr>
            <w:tcW w:w="683" w:type="pct"/>
            <w:noWrap/>
            <w:vAlign w:val="center"/>
            <w:hideMark/>
          </w:tcPr>
          <w:p w14:paraId="6ABE59CF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3/2020</w:t>
            </w:r>
          </w:p>
        </w:tc>
        <w:tc>
          <w:tcPr>
            <w:tcW w:w="484" w:type="pct"/>
            <w:noWrap/>
            <w:vAlign w:val="center"/>
            <w:hideMark/>
          </w:tcPr>
          <w:p w14:paraId="3FB661F6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160FC8C9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6A14704B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4.2. Identify the Target Label in the environment (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StockTradingENV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>: GOOGL) for Actor Critic</w:t>
            </w:r>
          </w:p>
        </w:tc>
        <w:tc>
          <w:tcPr>
            <w:tcW w:w="1179" w:type="pct"/>
            <w:noWrap/>
            <w:vAlign w:val="center"/>
            <w:hideMark/>
          </w:tcPr>
          <w:p w14:paraId="780D3C1E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Poornapragna Vadiraj</w:t>
            </w:r>
          </w:p>
        </w:tc>
        <w:tc>
          <w:tcPr>
            <w:tcW w:w="683" w:type="pct"/>
            <w:noWrap/>
            <w:vAlign w:val="center"/>
            <w:hideMark/>
          </w:tcPr>
          <w:p w14:paraId="527AB2D9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5/2020</w:t>
            </w:r>
          </w:p>
        </w:tc>
        <w:tc>
          <w:tcPr>
            <w:tcW w:w="484" w:type="pct"/>
            <w:noWrap/>
            <w:vAlign w:val="center"/>
            <w:hideMark/>
          </w:tcPr>
          <w:p w14:paraId="5CDC9A14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2047FA7D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7696807D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4.3. Setup and Train agent on the Environment using Actor-Critic</w:t>
            </w:r>
          </w:p>
        </w:tc>
        <w:tc>
          <w:tcPr>
            <w:tcW w:w="1179" w:type="pct"/>
            <w:noWrap/>
            <w:vAlign w:val="center"/>
            <w:hideMark/>
          </w:tcPr>
          <w:p w14:paraId="602C94FD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Poornapragna Vadiraj</w:t>
            </w:r>
          </w:p>
        </w:tc>
        <w:tc>
          <w:tcPr>
            <w:tcW w:w="683" w:type="pct"/>
            <w:noWrap/>
            <w:vAlign w:val="center"/>
            <w:hideMark/>
          </w:tcPr>
          <w:p w14:paraId="62A78AAE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0/2020</w:t>
            </w:r>
          </w:p>
        </w:tc>
        <w:tc>
          <w:tcPr>
            <w:tcW w:w="484" w:type="pct"/>
            <w:noWrap/>
            <w:vAlign w:val="center"/>
            <w:hideMark/>
          </w:tcPr>
          <w:p w14:paraId="5FC4E9BE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ing</w:t>
            </w:r>
          </w:p>
        </w:tc>
      </w:tr>
      <w:tr w:rsidR="00947C83" w:rsidRPr="001444EA" w14:paraId="263EF33B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0461466F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lastRenderedPageBreak/>
              <w:t>4.4. Hyperparameter Tuning for different parameters of Actor Critic</w:t>
            </w:r>
          </w:p>
        </w:tc>
        <w:tc>
          <w:tcPr>
            <w:tcW w:w="1179" w:type="pct"/>
            <w:noWrap/>
            <w:vAlign w:val="center"/>
            <w:hideMark/>
          </w:tcPr>
          <w:p w14:paraId="4BCFB203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Poornapragna Vadiraj</w:t>
            </w:r>
          </w:p>
        </w:tc>
        <w:tc>
          <w:tcPr>
            <w:tcW w:w="683" w:type="pct"/>
            <w:noWrap/>
            <w:vAlign w:val="center"/>
            <w:hideMark/>
          </w:tcPr>
          <w:p w14:paraId="1533DE55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1/2020</w:t>
            </w:r>
          </w:p>
        </w:tc>
        <w:tc>
          <w:tcPr>
            <w:tcW w:w="484" w:type="pct"/>
            <w:noWrap/>
            <w:vAlign w:val="center"/>
            <w:hideMark/>
          </w:tcPr>
          <w:p w14:paraId="4BFC39B7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30724798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5805EF6E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4.5. Record results of Actor Critic in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Tensorboardx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 xml:space="preserve"> and publish link to teammates with logs</w:t>
            </w:r>
          </w:p>
        </w:tc>
        <w:tc>
          <w:tcPr>
            <w:tcW w:w="1179" w:type="pct"/>
            <w:noWrap/>
            <w:vAlign w:val="center"/>
            <w:hideMark/>
          </w:tcPr>
          <w:p w14:paraId="20955ABD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Poornapragna Vadiraj</w:t>
            </w:r>
          </w:p>
        </w:tc>
        <w:tc>
          <w:tcPr>
            <w:tcW w:w="683" w:type="pct"/>
            <w:noWrap/>
            <w:vAlign w:val="center"/>
            <w:hideMark/>
          </w:tcPr>
          <w:p w14:paraId="11B7C42E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2/2020</w:t>
            </w:r>
          </w:p>
        </w:tc>
        <w:tc>
          <w:tcPr>
            <w:tcW w:w="484" w:type="pct"/>
            <w:noWrap/>
            <w:vAlign w:val="center"/>
            <w:hideMark/>
          </w:tcPr>
          <w:p w14:paraId="2A3AE50F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ing</w:t>
            </w:r>
          </w:p>
        </w:tc>
      </w:tr>
      <w:tr w:rsidR="00947C83" w:rsidRPr="001444EA" w14:paraId="31439C3E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2B314F36" w14:textId="77777777" w:rsidR="00947C83" w:rsidRPr="001444EA" w:rsidRDefault="00947C83" w:rsidP="00947C83">
            <w:pPr>
              <w:spacing w:before="0" w:after="0"/>
              <w:ind w:firstLineChars="100" w:firstLine="221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5. Using TRPO (Trust Region Policy Optimization) for Stock Prediction</w:t>
            </w:r>
          </w:p>
        </w:tc>
        <w:tc>
          <w:tcPr>
            <w:tcW w:w="1179" w:type="pct"/>
            <w:noWrap/>
            <w:vAlign w:val="center"/>
            <w:hideMark/>
          </w:tcPr>
          <w:p w14:paraId="4EB537BF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3" w:type="pct"/>
            <w:noWrap/>
            <w:vAlign w:val="center"/>
            <w:hideMark/>
          </w:tcPr>
          <w:p w14:paraId="3FA3AAE2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1/2020</w:t>
            </w:r>
          </w:p>
        </w:tc>
        <w:tc>
          <w:tcPr>
            <w:tcW w:w="484" w:type="pct"/>
            <w:noWrap/>
            <w:vAlign w:val="center"/>
            <w:hideMark/>
          </w:tcPr>
          <w:p w14:paraId="0908CA40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7C83" w:rsidRPr="001444EA" w14:paraId="29782A15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09CDC9B3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5.1. Setup the Development and Testing Environment Locally for TRPO</w:t>
            </w:r>
          </w:p>
        </w:tc>
        <w:tc>
          <w:tcPr>
            <w:tcW w:w="1179" w:type="pct"/>
            <w:noWrap/>
            <w:vAlign w:val="center"/>
            <w:hideMark/>
          </w:tcPr>
          <w:p w14:paraId="6B29FE9F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Gulnara Timokhina</w:t>
            </w:r>
          </w:p>
        </w:tc>
        <w:tc>
          <w:tcPr>
            <w:tcW w:w="683" w:type="pct"/>
            <w:noWrap/>
            <w:vAlign w:val="center"/>
            <w:hideMark/>
          </w:tcPr>
          <w:p w14:paraId="1465F5DC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7/2020</w:t>
            </w:r>
          </w:p>
        </w:tc>
        <w:tc>
          <w:tcPr>
            <w:tcW w:w="484" w:type="pct"/>
            <w:noWrap/>
            <w:vAlign w:val="center"/>
            <w:hideMark/>
          </w:tcPr>
          <w:p w14:paraId="5A988D78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551A01EA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01F33A47" w14:textId="77777777" w:rsidR="00947C83" w:rsidRPr="001444EA" w:rsidRDefault="00947C83" w:rsidP="00947C83">
            <w:pPr>
              <w:spacing w:before="0" w:after="0"/>
              <w:ind w:firstLineChars="300" w:firstLine="663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5.1.1. Setup Anaconda environment with all required libraries for Deep Learning (PyTorch,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Tensorboard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>)</w:t>
            </w:r>
          </w:p>
        </w:tc>
        <w:tc>
          <w:tcPr>
            <w:tcW w:w="1179" w:type="pct"/>
            <w:noWrap/>
            <w:vAlign w:val="center"/>
            <w:hideMark/>
          </w:tcPr>
          <w:p w14:paraId="4B48D697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Gulnara Timokhina</w:t>
            </w:r>
          </w:p>
        </w:tc>
        <w:tc>
          <w:tcPr>
            <w:tcW w:w="683" w:type="pct"/>
            <w:noWrap/>
            <w:vAlign w:val="center"/>
            <w:hideMark/>
          </w:tcPr>
          <w:p w14:paraId="4965BE8A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5/2020</w:t>
            </w:r>
          </w:p>
        </w:tc>
        <w:tc>
          <w:tcPr>
            <w:tcW w:w="484" w:type="pct"/>
            <w:noWrap/>
            <w:vAlign w:val="center"/>
            <w:hideMark/>
          </w:tcPr>
          <w:p w14:paraId="71DA0C62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35293097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61C840A7" w14:textId="77777777" w:rsidR="00947C83" w:rsidRPr="001444EA" w:rsidRDefault="00947C83" w:rsidP="00947C83">
            <w:pPr>
              <w:spacing w:before="0" w:after="0"/>
              <w:ind w:firstLineChars="300" w:firstLine="663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5.1.2. Install the Open AI Gym and all dependencies</w:t>
            </w:r>
          </w:p>
        </w:tc>
        <w:tc>
          <w:tcPr>
            <w:tcW w:w="1179" w:type="pct"/>
            <w:noWrap/>
            <w:vAlign w:val="center"/>
            <w:hideMark/>
          </w:tcPr>
          <w:p w14:paraId="769F75BF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Gulnara Timokhina</w:t>
            </w:r>
          </w:p>
        </w:tc>
        <w:tc>
          <w:tcPr>
            <w:tcW w:w="683" w:type="pct"/>
            <w:noWrap/>
            <w:vAlign w:val="center"/>
            <w:hideMark/>
          </w:tcPr>
          <w:p w14:paraId="4D0E826F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3/2020</w:t>
            </w:r>
          </w:p>
        </w:tc>
        <w:tc>
          <w:tcPr>
            <w:tcW w:w="484" w:type="pct"/>
            <w:noWrap/>
            <w:vAlign w:val="center"/>
            <w:hideMark/>
          </w:tcPr>
          <w:p w14:paraId="0AB74D9D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2FCEAFB2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0839DF4F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5.2. Identify the Target Label in the environment (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StockTradingENV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>: GOOGL) for TRPO</w:t>
            </w:r>
          </w:p>
        </w:tc>
        <w:tc>
          <w:tcPr>
            <w:tcW w:w="1179" w:type="pct"/>
            <w:noWrap/>
            <w:vAlign w:val="center"/>
            <w:hideMark/>
          </w:tcPr>
          <w:p w14:paraId="28925D41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Gulnara Timokhina</w:t>
            </w:r>
          </w:p>
        </w:tc>
        <w:tc>
          <w:tcPr>
            <w:tcW w:w="683" w:type="pct"/>
            <w:noWrap/>
            <w:vAlign w:val="center"/>
            <w:hideMark/>
          </w:tcPr>
          <w:p w14:paraId="14CAA7EF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5/2020</w:t>
            </w:r>
          </w:p>
        </w:tc>
        <w:tc>
          <w:tcPr>
            <w:tcW w:w="484" w:type="pct"/>
            <w:noWrap/>
            <w:vAlign w:val="center"/>
            <w:hideMark/>
          </w:tcPr>
          <w:p w14:paraId="3A537C27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0EC4804D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27371D1A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5.3. Setup and Train agent on the Environment using TRPO</w:t>
            </w:r>
          </w:p>
        </w:tc>
        <w:tc>
          <w:tcPr>
            <w:tcW w:w="1179" w:type="pct"/>
            <w:noWrap/>
            <w:vAlign w:val="center"/>
            <w:hideMark/>
          </w:tcPr>
          <w:p w14:paraId="075EAAEA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Gulnara Timokhina</w:t>
            </w:r>
          </w:p>
        </w:tc>
        <w:tc>
          <w:tcPr>
            <w:tcW w:w="683" w:type="pct"/>
            <w:noWrap/>
            <w:vAlign w:val="center"/>
            <w:hideMark/>
          </w:tcPr>
          <w:p w14:paraId="165B69BB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0/2020</w:t>
            </w:r>
          </w:p>
        </w:tc>
        <w:tc>
          <w:tcPr>
            <w:tcW w:w="484" w:type="pct"/>
            <w:noWrap/>
            <w:vAlign w:val="center"/>
            <w:hideMark/>
          </w:tcPr>
          <w:p w14:paraId="64D65D41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6F808D32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237ABCDA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5.4. Hyperparameter Tuning for different parameters of TRPO</w:t>
            </w:r>
          </w:p>
        </w:tc>
        <w:tc>
          <w:tcPr>
            <w:tcW w:w="1179" w:type="pct"/>
            <w:noWrap/>
            <w:vAlign w:val="center"/>
            <w:hideMark/>
          </w:tcPr>
          <w:p w14:paraId="74AAE40A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Gulnara Timokhina</w:t>
            </w:r>
          </w:p>
        </w:tc>
        <w:tc>
          <w:tcPr>
            <w:tcW w:w="683" w:type="pct"/>
            <w:noWrap/>
            <w:vAlign w:val="center"/>
            <w:hideMark/>
          </w:tcPr>
          <w:p w14:paraId="749B83A1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1/2020</w:t>
            </w:r>
          </w:p>
        </w:tc>
        <w:tc>
          <w:tcPr>
            <w:tcW w:w="484" w:type="pct"/>
            <w:noWrap/>
            <w:vAlign w:val="center"/>
            <w:hideMark/>
          </w:tcPr>
          <w:p w14:paraId="14D5F765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287AD58B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31B59726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5.5. Record results of TRPO in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Tensorboardx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 xml:space="preserve"> and publish link to teammates with logs</w:t>
            </w:r>
          </w:p>
        </w:tc>
        <w:tc>
          <w:tcPr>
            <w:tcW w:w="1179" w:type="pct"/>
            <w:noWrap/>
            <w:vAlign w:val="center"/>
            <w:hideMark/>
          </w:tcPr>
          <w:p w14:paraId="70C0EE90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Gulnara Timokhina</w:t>
            </w:r>
          </w:p>
        </w:tc>
        <w:tc>
          <w:tcPr>
            <w:tcW w:w="683" w:type="pct"/>
            <w:noWrap/>
            <w:vAlign w:val="center"/>
            <w:hideMark/>
          </w:tcPr>
          <w:p w14:paraId="1E58640D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2/2020</w:t>
            </w:r>
          </w:p>
        </w:tc>
        <w:tc>
          <w:tcPr>
            <w:tcW w:w="484" w:type="pct"/>
            <w:noWrap/>
            <w:vAlign w:val="center"/>
            <w:hideMark/>
          </w:tcPr>
          <w:p w14:paraId="51363ACE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34095BE9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0B5EEDC5" w14:textId="77777777" w:rsidR="00947C83" w:rsidRPr="001444EA" w:rsidRDefault="00947C83" w:rsidP="00947C83">
            <w:pPr>
              <w:spacing w:before="0" w:after="0"/>
              <w:ind w:firstLineChars="100" w:firstLine="221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6. Using PPO (Proximal Policy Optimization) for Stock Prediction</w:t>
            </w:r>
          </w:p>
        </w:tc>
        <w:tc>
          <w:tcPr>
            <w:tcW w:w="1179" w:type="pct"/>
            <w:noWrap/>
            <w:vAlign w:val="center"/>
            <w:hideMark/>
          </w:tcPr>
          <w:p w14:paraId="15BAC662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3" w:type="pct"/>
            <w:noWrap/>
            <w:vAlign w:val="center"/>
            <w:hideMark/>
          </w:tcPr>
          <w:p w14:paraId="3462889A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</w:p>
        </w:tc>
        <w:tc>
          <w:tcPr>
            <w:tcW w:w="484" w:type="pct"/>
            <w:noWrap/>
            <w:vAlign w:val="center"/>
            <w:hideMark/>
          </w:tcPr>
          <w:p w14:paraId="1FEF2273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7C83" w:rsidRPr="001444EA" w14:paraId="06A531F7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6617D415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6.1. Setup the Development and Testing Environment Locally for PPO</w:t>
            </w:r>
          </w:p>
        </w:tc>
        <w:tc>
          <w:tcPr>
            <w:tcW w:w="1179" w:type="pct"/>
            <w:noWrap/>
            <w:vAlign w:val="center"/>
            <w:hideMark/>
          </w:tcPr>
          <w:p w14:paraId="3D63745C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Varun Bhaseen</w:t>
            </w:r>
          </w:p>
        </w:tc>
        <w:tc>
          <w:tcPr>
            <w:tcW w:w="683" w:type="pct"/>
            <w:noWrap/>
            <w:vAlign w:val="center"/>
            <w:hideMark/>
          </w:tcPr>
          <w:p w14:paraId="126595E3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7/2020</w:t>
            </w:r>
          </w:p>
        </w:tc>
        <w:tc>
          <w:tcPr>
            <w:tcW w:w="484" w:type="pct"/>
            <w:noWrap/>
            <w:vAlign w:val="center"/>
            <w:hideMark/>
          </w:tcPr>
          <w:p w14:paraId="080D7098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190BA081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0A7A93CB" w14:textId="77777777" w:rsidR="00947C83" w:rsidRPr="001444EA" w:rsidRDefault="00947C83" w:rsidP="00947C83">
            <w:pPr>
              <w:spacing w:before="0" w:after="0"/>
              <w:ind w:firstLineChars="300" w:firstLine="663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6.1.1. Setup Anaconda environment with all required libraries for Deep Learning (PyTorch,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Tensorboard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>)</w:t>
            </w:r>
          </w:p>
        </w:tc>
        <w:tc>
          <w:tcPr>
            <w:tcW w:w="1179" w:type="pct"/>
            <w:noWrap/>
            <w:vAlign w:val="center"/>
            <w:hideMark/>
          </w:tcPr>
          <w:p w14:paraId="496284BF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Varun Bhaseen</w:t>
            </w:r>
          </w:p>
        </w:tc>
        <w:tc>
          <w:tcPr>
            <w:tcW w:w="683" w:type="pct"/>
            <w:noWrap/>
            <w:vAlign w:val="center"/>
            <w:hideMark/>
          </w:tcPr>
          <w:p w14:paraId="755A8DB7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5/2020</w:t>
            </w:r>
          </w:p>
        </w:tc>
        <w:tc>
          <w:tcPr>
            <w:tcW w:w="484" w:type="pct"/>
            <w:noWrap/>
            <w:vAlign w:val="center"/>
            <w:hideMark/>
          </w:tcPr>
          <w:p w14:paraId="299A21B3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13F82C9D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6E192B7C" w14:textId="77777777" w:rsidR="00947C83" w:rsidRPr="001444EA" w:rsidRDefault="00947C83" w:rsidP="00947C83">
            <w:pPr>
              <w:spacing w:before="0" w:after="0"/>
              <w:ind w:firstLineChars="300" w:firstLine="663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6.1.2. Install the Open AI Gym and all dependencies</w:t>
            </w:r>
          </w:p>
        </w:tc>
        <w:tc>
          <w:tcPr>
            <w:tcW w:w="1179" w:type="pct"/>
            <w:noWrap/>
            <w:vAlign w:val="center"/>
            <w:hideMark/>
          </w:tcPr>
          <w:p w14:paraId="3DD3D397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Varun Bhaseen</w:t>
            </w:r>
          </w:p>
        </w:tc>
        <w:tc>
          <w:tcPr>
            <w:tcW w:w="683" w:type="pct"/>
            <w:noWrap/>
            <w:vAlign w:val="center"/>
            <w:hideMark/>
          </w:tcPr>
          <w:p w14:paraId="16DC943A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3/2020</w:t>
            </w:r>
          </w:p>
        </w:tc>
        <w:tc>
          <w:tcPr>
            <w:tcW w:w="484" w:type="pct"/>
            <w:noWrap/>
            <w:vAlign w:val="center"/>
            <w:hideMark/>
          </w:tcPr>
          <w:p w14:paraId="57A9463B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ne</w:t>
            </w:r>
          </w:p>
        </w:tc>
      </w:tr>
      <w:tr w:rsidR="00947C83" w:rsidRPr="001444EA" w14:paraId="12FCE16E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32D43B15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6.2. Identify the Target Label in the environment (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StockTradingENV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>: GOOGL) for PPO</w:t>
            </w:r>
          </w:p>
        </w:tc>
        <w:tc>
          <w:tcPr>
            <w:tcW w:w="1179" w:type="pct"/>
            <w:noWrap/>
            <w:vAlign w:val="center"/>
            <w:hideMark/>
          </w:tcPr>
          <w:p w14:paraId="6C364C0F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Varun Bhaseen</w:t>
            </w:r>
          </w:p>
        </w:tc>
        <w:tc>
          <w:tcPr>
            <w:tcW w:w="683" w:type="pct"/>
            <w:noWrap/>
            <w:vAlign w:val="center"/>
            <w:hideMark/>
          </w:tcPr>
          <w:p w14:paraId="6FB6D63A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15/2020</w:t>
            </w:r>
          </w:p>
        </w:tc>
        <w:tc>
          <w:tcPr>
            <w:tcW w:w="484" w:type="pct"/>
            <w:noWrap/>
            <w:vAlign w:val="center"/>
            <w:hideMark/>
          </w:tcPr>
          <w:p w14:paraId="0720DE4D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Doing</w:t>
            </w:r>
          </w:p>
        </w:tc>
      </w:tr>
      <w:tr w:rsidR="00947C83" w:rsidRPr="001444EA" w14:paraId="2D2D9B35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0A60E7F2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6.3. Setup and Train agent on the Environment using PPO</w:t>
            </w:r>
          </w:p>
        </w:tc>
        <w:tc>
          <w:tcPr>
            <w:tcW w:w="1179" w:type="pct"/>
            <w:noWrap/>
            <w:vAlign w:val="center"/>
            <w:hideMark/>
          </w:tcPr>
          <w:p w14:paraId="498C0F5F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Varun Bhaseen</w:t>
            </w:r>
          </w:p>
        </w:tc>
        <w:tc>
          <w:tcPr>
            <w:tcW w:w="683" w:type="pct"/>
            <w:noWrap/>
            <w:vAlign w:val="center"/>
            <w:hideMark/>
          </w:tcPr>
          <w:p w14:paraId="50E3EBFF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0/2020</w:t>
            </w:r>
          </w:p>
        </w:tc>
        <w:tc>
          <w:tcPr>
            <w:tcW w:w="484" w:type="pct"/>
            <w:noWrap/>
            <w:vAlign w:val="center"/>
            <w:hideMark/>
          </w:tcPr>
          <w:p w14:paraId="2CB815EB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2D83D474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49A81AFE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6.4. Hyperparameter Tuning for different parameters of PPO</w:t>
            </w:r>
          </w:p>
        </w:tc>
        <w:tc>
          <w:tcPr>
            <w:tcW w:w="1179" w:type="pct"/>
            <w:noWrap/>
            <w:vAlign w:val="center"/>
            <w:hideMark/>
          </w:tcPr>
          <w:p w14:paraId="6149B867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Varun Bhaseen</w:t>
            </w:r>
          </w:p>
        </w:tc>
        <w:tc>
          <w:tcPr>
            <w:tcW w:w="683" w:type="pct"/>
            <w:noWrap/>
            <w:vAlign w:val="center"/>
            <w:hideMark/>
          </w:tcPr>
          <w:p w14:paraId="439B5CB8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1/2020</w:t>
            </w:r>
          </w:p>
        </w:tc>
        <w:tc>
          <w:tcPr>
            <w:tcW w:w="484" w:type="pct"/>
            <w:noWrap/>
            <w:vAlign w:val="center"/>
            <w:hideMark/>
          </w:tcPr>
          <w:p w14:paraId="65E21671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38ADB339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357A3318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6.5. Record results of PPO in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Tensorboardx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 xml:space="preserve"> and publish link to teammates with logs</w:t>
            </w:r>
          </w:p>
        </w:tc>
        <w:tc>
          <w:tcPr>
            <w:tcW w:w="1179" w:type="pct"/>
            <w:noWrap/>
            <w:vAlign w:val="center"/>
            <w:hideMark/>
          </w:tcPr>
          <w:p w14:paraId="2002F2C2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Varun Bhaseen</w:t>
            </w:r>
          </w:p>
        </w:tc>
        <w:tc>
          <w:tcPr>
            <w:tcW w:w="683" w:type="pct"/>
            <w:noWrap/>
            <w:vAlign w:val="center"/>
            <w:hideMark/>
          </w:tcPr>
          <w:p w14:paraId="09AFD427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2/2020</w:t>
            </w:r>
          </w:p>
        </w:tc>
        <w:tc>
          <w:tcPr>
            <w:tcW w:w="484" w:type="pct"/>
            <w:noWrap/>
            <w:vAlign w:val="center"/>
            <w:hideMark/>
          </w:tcPr>
          <w:p w14:paraId="48351D31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0CAB2D79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7AC1640D" w14:textId="77777777" w:rsidR="00947C83" w:rsidRPr="001444EA" w:rsidRDefault="00947C83" w:rsidP="00947C83">
            <w:pPr>
              <w:spacing w:before="0" w:after="0"/>
              <w:ind w:firstLineChars="100" w:firstLine="221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7. Performance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Comparision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 xml:space="preserve"> of Agents</w:t>
            </w:r>
          </w:p>
        </w:tc>
        <w:tc>
          <w:tcPr>
            <w:tcW w:w="1179" w:type="pct"/>
            <w:noWrap/>
            <w:vAlign w:val="center"/>
            <w:hideMark/>
          </w:tcPr>
          <w:p w14:paraId="6A0AFCE1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683" w:type="pct"/>
            <w:noWrap/>
            <w:vAlign w:val="center"/>
            <w:hideMark/>
          </w:tcPr>
          <w:p w14:paraId="47BB22E0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484" w:type="pct"/>
            <w:noWrap/>
            <w:vAlign w:val="center"/>
            <w:hideMark/>
          </w:tcPr>
          <w:p w14:paraId="38FAE836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7C83" w:rsidRPr="001444EA" w14:paraId="48D1FF5B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1DFC23DF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7.1. Compare the accuracy of each technique for the trained agents</w:t>
            </w:r>
          </w:p>
        </w:tc>
        <w:tc>
          <w:tcPr>
            <w:tcW w:w="1179" w:type="pct"/>
            <w:noWrap/>
            <w:vAlign w:val="center"/>
            <w:hideMark/>
          </w:tcPr>
          <w:p w14:paraId="2225A272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Team</w:t>
            </w:r>
          </w:p>
        </w:tc>
        <w:tc>
          <w:tcPr>
            <w:tcW w:w="683" w:type="pct"/>
            <w:noWrap/>
            <w:vAlign w:val="center"/>
            <w:hideMark/>
          </w:tcPr>
          <w:p w14:paraId="58AE414A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1/27/2020</w:t>
            </w:r>
          </w:p>
        </w:tc>
        <w:tc>
          <w:tcPr>
            <w:tcW w:w="484" w:type="pct"/>
            <w:noWrap/>
            <w:vAlign w:val="center"/>
            <w:hideMark/>
          </w:tcPr>
          <w:p w14:paraId="486AEB4F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05DB15E3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3B3E0EBD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7.2. Time to convergence to most optimal prediction by each agent for each technique</w:t>
            </w:r>
          </w:p>
        </w:tc>
        <w:tc>
          <w:tcPr>
            <w:tcW w:w="1179" w:type="pct"/>
            <w:noWrap/>
            <w:vAlign w:val="center"/>
            <w:hideMark/>
          </w:tcPr>
          <w:p w14:paraId="5CC5AD7F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Team</w:t>
            </w:r>
          </w:p>
        </w:tc>
        <w:tc>
          <w:tcPr>
            <w:tcW w:w="683" w:type="pct"/>
            <w:noWrap/>
            <w:vAlign w:val="center"/>
            <w:hideMark/>
          </w:tcPr>
          <w:p w14:paraId="0EC13BF9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2/2/2020</w:t>
            </w:r>
          </w:p>
        </w:tc>
        <w:tc>
          <w:tcPr>
            <w:tcW w:w="484" w:type="pct"/>
            <w:noWrap/>
            <w:vAlign w:val="center"/>
            <w:hideMark/>
          </w:tcPr>
          <w:p w14:paraId="2FBD2256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0718F413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40E3545F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 xml:space="preserve">7.3. Performance Evaluation for each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Hypertuning</w:t>
            </w:r>
            <w:proofErr w:type="spellEnd"/>
            <w:r w:rsidRPr="001444EA">
              <w:rPr>
                <w:rFonts w:ascii="Calibri" w:eastAsia="Times New Roman" w:hAnsi="Calibri" w:cs="Calibri"/>
                <w:color w:val="333F4F"/>
              </w:rPr>
              <w:t xml:space="preserve"> instance for all agents</w:t>
            </w:r>
          </w:p>
        </w:tc>
        <w:tc>
          <w:tcPr>
            <w:tcW w:w="1179" w:type="pct"/>
            <w:noWrap/>
            <w:vAlign w:val="center"/>
            <w:hideMark/>
          </w:tcPr>
          <w:p w14:paraId="6B0713C4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Team</w:t>
            </w:r>
          </w:p>
        </w:tc>
        <w:tc>
          <w:tcPr>
            <w:tcW w:w="683" w:type="pct"/>
            <w:noWrap/>
            <w:vAlign w:val="center"/>
            <w:hideMark/>
          </w:tcPr>
          <w:p w14:paraId="2D059105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2/2/2020</w:t>
            </w:r>
          </w:p>
        </w:tc>
        <w:tc>
          <w:tcPr>
            <w:tcW w:w="484" w:type="pct"/>
            <w:noWrap/>
            <w:vAlign w:val="center"/>
            <w:hideMark/>
          </w:tcPr>
          <w:p w14:paraId="15D42841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17D39D97" w14:textId="77777777" w:rsidTr="008D7C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635821B1" w14:textId="77777777" w:rsidR="00947C83" w:rsidRPr="001444EA" w:rsidRDefault="00947C83" w:rsidP="00947C83">
            <w:pPr>
              <w:spacing w:before="0" w:after="0"/>
              <w:ind w:firstLineChars="200" w:firstLine="442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lastRenderedPageBreak/>
              <w:t xml:space="preserve">7.4. Develop and publish interactive visualization for each </w:t>
            </w:r>
            <w:proofErr w:type="gramStart"/>
            <w:r w:rsidRPr="001444EA">
              <w:rPr>
                <w:rFonts w:ascii="Calibri" w:eastAsia="Times New Roman" w:hAnsi="Calibri" w:cs="Calibri"/>
                <w:color w:val="333F4F"/>
              </w:rPr>
              <w:t>results</w:t>
            </w:r>
            <w:proofErr w:type="gramEnd"/>
            <w:r w:rsidRPr="001444EA">
              <w:rPr>
                <w:rFonts w:ascii="Calibri" w:eastAsia="Times New Roman" w:hAnsi="Calibri" w:cs="Calibri"/>
                <w:color w:val="333F4F"/>
              </w:rPr>
              <w:t xml:space="preserve"> and draw </w:t>
            </w:r>
            <w:proofErr w:type="spellStart"/>
            <w:r w:rsidRPr="001444EA">
              <w:rPr>
                <w:rFonts w:ascii="Calibri" w:eastAsia="Times New Roman" w:hAnsi="Calibri" w:cs="Calibri"/>
                <w:color w:val="333F4F"/>
              </w:rPr>
              <w:t>conculsions</w:t>
            </w:r>
            <w:proofErr w:type="spellEnd"/>
          </w:p>
        </w:tc>
        <w:tc>
          <w:tcPr>
            <w:tcW w:w="1179" w:type="pct"/>
            <w:noWrap/>
            <w:vAlign w:val="center"/>
            <w:hideMark/>
          </w:tcPr>
          <w:p w14:paraId="01401378" w14:textId="77777777" w:rsidR="00947C83" w:rsidRPr="001444EA" w:rsidRDefault="00947C83" w:rsidP="00947C83">
            <w:pPr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Team</w:t>
            </w:r>
          </w:p>
        </w:tc>
        <w:tc>
          <w:tcPr>
            <w:tcW w:w="683" w:type="pct"/>
            <w:noWrap/>
            <w:vAlign w:val="center"/>
            <w:hideMark/>
          </w:tcPr>
          <w:p w14:paraId="7845F090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2/7/2020</w:t>
            </w:r>
          </w:p>
        </w:tc>
        <w:tc>
          <w:tcPr>
            <w:tcW w:w="484" w:type="pct"/>
            <w:noWrap/>
            <w:vAlign w:val="center"/>
            <w:hideMark/>
          </w:tcPr>
          <w:p w14:paraId="3AF9AFA2" w14:textId="77777777" w:rsidR="00947C83" w:rsidRPr="001444EA" w:rsidRDefault="00947C83" w:rsidP="00947C83">
            <w:pPr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  <w:tr w:rsidR="00947C83" w:rsidRPr="001444EA" w14:paraId="5E485061" w14:textId="77777777" w:rsidTr="008D7CBE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54" w:type="pct"/>
            <w:vAlign w:val="center"/>
            <w:hideMark/>
          </w:tcPr>
          <w:p w14:paraId="2C516520" w14:textId="77777777" w:rsidR="00947C83" w:rsidRPr="001444EA" w:rsidRDefault="00947C83" w:rsidP="00947C83">
            <w:pPr>
              <w:spacing w:before="0" w:after="0"/>
              <w:ind w:firstLineChars="100" w:firstLine="221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8. Project presentation and closure</w:t>
            </w:r>
          </w:p>
        </w:tc>
        <w:tc>
          <w:tcPr>
            <w:tcW w:w="1179" w:type="pct"/>
            <w:noWrap/>
            <w:vAlign w:val="center"/>
            <w:hideMark/>
          </w:tcPr>
          <w:p w14:paraId="4BA49A3E" w14:textId="77777777" w:rsidR="00947C83" w:rsidRPr="001444EA" w:rsidRDefault="00947C83" w:rsidP="00947C83">
            <w:pPr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Team</w:t>
            </w:r>
          </w:p>
        </w:tc>
        <w:tc>
          <w:tcPr>
            <w:tcW w:w="683" w:type="pct"/>
            <w:noWrap/>
            <w:vAlign w:val="center"/>
            <w:hideMark/>
          </w:tcPr>
          <w:p w14:paraId="09C63279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12/7/2020</w:t>
            </w:r>
          </w:p>
        </w:tc>
        <w:tc>
          <w:tcPr>
            <w:tcW w:w="484" w:type="pct"/>
            <w:noWrap/>
            <w:vAlign w:val="center"/>
            <w:hideMark/>
          </w:tcPr>
          <w:p w14:paraId="5531459C" w14:textId="77777777" w:rsidR="00947C83" w:rsidRPr="001444EA" w:rsidRDefault="00947C83" w:rsidP="00947C83">
            <w:pPr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333F4F"/>
              </w:rPr>
            </w:pPr>
            <w:r w:rsidRPr="001444EA">
              <w:rPr>
                <w:rFonts w:ascii="Calibri" w:eastAsia="Times New Roman" w:hAnsi="Calibri" w:cs="Calibri"/>
                <w:color w:val="333F4F"/>
              </w:rPr>
              <w:t>Backlog</w:t>
            </w:r>
          </w:p>
        </w:tc>
      </w:tr>
    </w:tbl>
    <w:p w14:paraId="2C784A97" w14:textId="26040EAB" w:rsidR="00813A32" w:rsidRDefault="00F17CF5" w:rsidP="00F17CF5">
      <w:pPr>
        <w:pStyle w:val="Heading1"/>
      </w:pPr>
      <w:bookmarkStart w:id="4" w:name="_Toc56111970"/>
      <w:r>
        <w:t xml:space="preserve">Effort Distribution </w:t>
      </w:r>
      <w:r w:rsidR="002312DC">
        <w:t>Across Resources</w:t>
      </w:r>
      <w:bookmarkEnd w:id="4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55"/>
        <w:gridCol w:w="895"/>
      </w:tblGrid>
      <w:tr w:rsidR="00270DC9" w:rsidRPr="0069427E" w14:paraId="7593A50E" w14:textId="77777777" w:rsidTr="00EB1D06">
        <w:trPr>
          <w:cantSplit/>
          <w:tblHeader/>
        </w:trPr>
        <w:tc>
          <w:tcPr>
            <w:tcW w:w="8455" w:type="dxa"/>
            <w:shd w:val="clear" w:color="C5EAFA" w:fill="C5EAFA"/>
            <w:noWrap/>
            <w:vAlign w:val="center"/>
            <w:hideMark/>
          </w:tcPr>
          <w:p w14:paraId="12550A59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427E">
              <w:rPr>
                <w:rFonts w:ascii="Calibri" w:eastAsia="Times New Roman" w:hAnsi="Calibri" w:cs="Calibri"/>
                <w:b/>
                <w:bCs/>
                <w:color w:val="000000"/>
              </w:rPr>
              <w:t>Project Implementation Plan</w:t>
            </w:r>
          </w:p>
        </w:tc>
        <w:tc>
          <w:tcPr>
            <w:tcW w:w="895" w:type="dxa"/>
            <w:shd w:val="clear" w:color="C5EAFA" w:fill="C5EAFA"/>
            <w:noWrap/>
            <w:vAlign w:val="center"/>
            <w:hideMark/>
          </w:tcPr>
          <w:p w14:paraId="637AB58C" w14:textId="2D94D455" w:rsidR="0069427E" w:rsidRPr="0069427E" w:rsidRDefault="00270DC9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>
              <w:rPr>
                <w:rFonts w:ascii="Calibri" w:eastAsia="Times New Roman" w:hAnsi="Calibri" w:cs="Calibri"/>
                <w:b/>
                <w:bCs/>
                <w:color w:val="000000"/>
              </w:rPr>
              <w:t>Effort</w:t>
            </w:r>
          </w:p>
        </w:tc>
      </w:tr>
      <w:tr w:rsidR="00270DC9" w:rsidRPr="0069427E" w14:paraId="59AB1988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3C300B30" w14:textId="77777777" w:rsidR="0069427E" w:rsidRPr="0069427E" w:rsidRDefault="0069427E" w:rsidP="0069427E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427E">
              <w:rPr>
                <w:rFonts w:ascii="Calibri" w:eastAsia="Times New Roman" w:hAnsi="Calibri" w:cs="Calibri"/>
                <w:b/>
                <w:bCs/>
                <w:color w:val="000000"/>
              </w:rPr>
              <w:t>Gulnara Timokhina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1A2A0915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427E">
              <w:rPr>
                <w:rFonts w:ascii="Calibri" w:eastAsia="Times New Roman" w:hAnsi="Calibri" w:cs="Calibri"/>
                <w:b/>
                <w:bCs/>
                <w:color w:val="000000"/>
              </w:rPr>
              <w:t>36</w:t>
            </w:r>
          </w:p>
        </w:tc>
      </w:tr>
      <w:tr w:rsidR="00270DC9" w:rsidRPr="0069427E" w14:paraId="111BCDC3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13FF6B5F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1.2. Team Formation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48C6E3BE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270DC9" w:rsidRPr="0069427E" w14:paraId="4A141F89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72B16E3B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.2. Problem Identification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1BDEB6B6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270DC9" w:rsidRPr="0069427E" w14:paraId="6AE1A710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010AA630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.1. Setup the Development and Testing Environment Locally for TRPO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109623A2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32C13490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6DD2F267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5.1.1. Setup Anaconda environment with all required libraries for Deep Learning (PyTorch,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Tensorboard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50AA5D11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270DC9" w:rsidRPr="0069427E" w14:paraId="250975AF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390A348E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.1.2. Install the Open AI Gym and all dependencies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578F06EC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47F76B11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76F48E44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.2. Identify the Target Label in the environment (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StockTradingENV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>: GOOGL) for TRPO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1F02C2C9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3411C4E3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79D3410A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.3. Setup and Train agent on the Environment using TRPO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387322FB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270DC9" w:rsidRPr="0069427E" w14:paraId="3F7A3FDF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28BAF9CE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.4. Hyperparameter Tuning for different parameters of TRPO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280E164D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270DC9" w:rsidRPr="0069427E" w14:paraId="3861B8CF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4FF114D1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5.5. Record results of TRPO in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Tensorboardx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 xml:space="preserve"> and publish link to teammates with logs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6EB888B7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270DC9" w:rsidRPr="0069427E" w14:paraId="01DDF97C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17FBBF6F" w14:textId="77777777" w:rsidR="0069427E" w:rsidRPr="0069427E" w:rsidRDefault="0069427E" w:rsidP="0069427E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427E">
              <w:rPr>
                <w:rFonts w:ascii="Calibri" w:eastAsia="Times New Roman" w:hAnsi="Calibri" w:cs="Calibri"/>
                <w:b/>
                <w:bCs/>
                <w:color w:val="000000"/>
              </w:rPr>
              <w:t>Mirsaeid Abolghasemi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2FEBBDD2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427E">
              <w:rPr>
                <w:rFonts w:ascii="Calibri" w:eastAsia="Times New Roman" w:hAnsi="Calibri" w:cs="Calibri"/>
                <w:b/>
                <w:bCs/>
                <w:color w:val="000000"/>
              </w:rPr>
              <w:t>33</w:t>
            </w:r>
          </w:p>
        </w:tc>
      </w:tr>
      <w:tr w:rsidR="00270DC9" w:rsidRPr="0069427E" w14:paraId="0B591DCA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3BB8B582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1.5. MS One Drive and Google Drive setup 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3817FD31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270DC9" w:rsidRPr="0069427E" w14:paraId="5B6C0965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74D891D1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.1. Literature Research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335EEB0C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270DC9" w:rsidRPr="0069427E" w14:paraId="6913B8F3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5AB13FF5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3.1. Setup the Development and Testing Environment Locally for DQN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5CEF72CB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21A202E1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34AB2F00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3.1.1. Setup Anaconda environment with all required libraries for Deep Learning (PyTorch,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Tensorboard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2636DBFB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270DC9" w:rsidRPr="0069427E" w14:paraId="4778E133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5F552B48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3.1.2. Install the Open AI Gym and all dependencies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616A562D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5140F858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03644E1A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3.2. Identify the Target Label in the Open AI Gym environment (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StockTradingENV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>: GOOGL) for DQN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3A14F67D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088149A4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44842721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3.3. Setup and Train agent using DQN on the Environment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1CDDEAB1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270DC9" w:rsidRPr="0069427E" w14:paraId="7291D3FF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62F2DB0A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3.4. Hyperparameter Tuning for different parameters of DQN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19C9ECE5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270DC9" w:rsidRPr="0069427E" w14:paraId="15656B42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5F7ED06D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3.5. Record DQN results in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Tensorboardx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 xml:space="preserve"> and publish link to teammates with logs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1F0EC9EE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270DC9" w:rsidRPr="0069427E" w14:paraId="305A70CC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6ED07480" w14:textId="77777777" w:rsidR="0069427E" w:rsidRPr="0069427E" w:rsidRDefault="0069427E" w:rsidP="0069427E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427E">
              <w:rPr>
                <w:rFonts w:ascii="Calibri" w:eastAsia="Times New Roman" w:hAnsi="Calibri" w:cs="Calibri"/>
                <w:b/>
                <w:bCs/>
                <w:color w:val="000000"/>
              </w:rPr>
              <w:t>Poornapragna Vadiraj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4E12552D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427E">
              <w:rPr>
                <w:rFonts w:ascii="Calibri" w:eastAsia="Times New Roman" w:hAnsi="Calibri" w:cs="Calibri"/>
                <w:b/>
                <w:bCs/>
                <w:color w:val="000000"/>
              </w:rPr>
              <w:t>32</w:t>
            </w:r>
          </w:p>
        </w:tc>
      </w:tr>
      <w:tr w:rsidR="00270DC9" w:rsidRPr="0069427E" w14:paraId="27CC02D4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18A60699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1.4.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Colaboration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 xml:space="preserve"> channel setup (WhatsApp group)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3457CFCF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270DC9" w:rsidRPr="0069427E" w14:paraId="43FBCCA2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5895558E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.3. Project Scoping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740020EB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270DC9" w:rsidRPr="0069427E" w14:paraId="096CF5C3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2DE64708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4.1. Setup the Development and Testing Environment Locally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fro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 xml:space="preserve"> Actor Critic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763FD21F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16C89BDA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341CEF1D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4.1.1. Setup Anaconda environment with all required libraries for Deep Learning (PyTorch,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Tensorboard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550E0AFE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270DC9" w:rsidRPr="0069427E" w14:paraId="020F6AC0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290FAB0D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4.1.2. Install the Open AI Gym and all dependencies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5921D5AE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3556FE84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247F08DD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4.2. Identify the Target Label in the environment (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StockTradingENV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>: GOOGL) for Actor Critic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3883DA35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500CE0EC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656EF0EE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4.3. Setup and Train agent on the Environment using Actor-Critic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6C1DD8A3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270DC9" w:rsidRPr="0069427E" w14:paraId="3D3DEC6A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191D9361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4.4. Hyperparameter Tuning for different parameters of Actor Critic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1EABBB52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270DC9" w:rsidRPr="0069427E" w14:paraId="5B9C9955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0BA37E1F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4.5. Record results of Actor Critic in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Tensorboardx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 xml:space="preserve"> and publish link to teammates with logs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1A2A160C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  <w:tr w:rsidR="00270DC9" w:rsidRPr="0069427E" w14:paraId="5C53DB32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21B33CF4" w14:textId="77777777" w:rsidR="0069427E" w:rsidRPr="0069427E" w:rsidRDefault="0069427E" w:rsidP="0069427E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427E">
              <w:rPr>
                <w:rFonts w:ascii="Calibri" w:eastAsia="Times New Roman" w:hAnsi="Calibri" w:cs="Calibri"/>
                <w:b/>
                <w:bCs/>
                <w:color w:val="000000"/>
              </w:rPr>
              <w:t>Team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743625C5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427E">
              <w:rPr>
                <w:rFonts w:ascii="Calibri" w:eastAsia="Times New Roman" w:hAnsi="Calibri" w:cs="Calibri"/>
                <w:b/>
                <w:bCs/>
                <w:color w:val="000000"/>
              </w:rPr>
              <w:t>20</w:t>
            </w:r>
          </w:p>
        </w:tc>
      </w:tr>
      <w:tr w:rsidR="00270DC9" w:rsidRPr="0069427E" w14:paraId="0D8D14B9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180CE4E8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lastRenderedPageBreak/>
              <w:t>1.1. Project Purpose freezing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41B666A8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73713B9F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7860C0F0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.5. Abstract Submission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32D6BF2F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270DC9" w:rsidRPr="0069427E" w14:paraId="3892D1A9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5A0942E3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7.1. Compare the accuracy of each technique for the trained agents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3057EFAF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04D9C382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73820600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7.2. Time to convergence to most optimal prediction by each agent for each technique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5E2D2463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270DC9" w:rsidRPr="0069427E" w14:paraId="0CFFBDD1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312E0807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7.3. Performance Evaluation for each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Hypertuning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 xml:space="preserve"> instance for all agents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4DF6B80E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</w:tr>
      <w:tr w:rsidR="00270DC9" w:rsidRPr="0069427E" w14:paraId="09E186C0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4A21AE67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7.4. Develop and publish interactive visualization for each </w:t>
            </w:r>
            <w:proofErr w:type="gramStart"/>
            <w:r w:rsidRPr="0069427E">
              <w:rPr>
                <w:rFonts w:ascii="Calibri" w:eastAsia="Times New Roman" w:hAnsi="Calibri" w:cs="Calibri"/>
                <w:color w:val="000000"/>
              </w:rPr>
              <w:t>results</w:t>
            </w:r>
            <w:proofErr w:type="gramEnd"/>
            <w:r w:rsidRPr="0069427E">
              <w:rPr>
                <w:rFonts w:ascii="Calibri" w:eastAsia="Times New Roman" w:hAnsi="Calibri" w:cs="Calibri"/>
                <w:color w:val="000000"/>
              </w:rPr>
              <w:t xml:space="preserve"> and draw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conculsions</w:t>
            </w:r>
            <w:proofErr w:type="spellEnd"/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092C7718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6BA00E5C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2BFB1B9D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8. Project presentation and closure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5B5F21C9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13323B26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7653C04D" w14:textId="77777777" w:rsidR="0069427E" w:rsidRPr="0069427E" w:rsidRDefault="0069427E" w:rsidP="0069427E">
            <w:pPr>
              <w:spacing w:before="0"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427E">
              <w:rPr>
                <w:rFonts w:ascii="Calibri" w:eastAsia="Times New Roman" w:hAnsi="Calibri" w:cs="Calibri"/>
                <w:b/>
                <w:bCs/>
                <w:color w:val="000000"/>
              </w:rPr>
              <w:t>Varun Bhaseen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060544EF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9427E">
              <w:rPr>
                <w:rFonts w:ascii="Calibri" w:eastAsia="Times New Roman" w:hAnsi="Calibri" w:cs="Calibri"/>
                <w:b/>
                <w:bCs/>
                <w:color w:val="000000"/>
              </w:rPr>
              <w:t>32</w:t>
            </w:r>
          </w:p>
        </w:tc>
      </w:tr>
      <w:tr w:rsidR="00270DC9" w:rsidRPr="0069427E" w14:paraId="72EF64CE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0913EEBC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1.3. Trello Board for Task management 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5CBA522D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3A917D81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64FB3895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.4. Abstract Draft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14B68ED0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270DC9" w:rsidRPr="0069427E" w14:paraId="0261BBDD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7A88A3B0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6.1. Setup the Development and Testing Environment Locally for PPO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66FC915E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34131F16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7A70B24C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6.1.1. Setup Anaconda environment with all required libraries for Deep Learning (PyTorch,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Tensorboard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50750379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</w:tr>
      <w:tr w:rsidR="00270DC9" w:rsidRPr="0069427E" w14:paraId="6C435AD6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5C9C5892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6.1.2. Install the Open AI Gym and all dependencies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74FEC11D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6E3F9771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6F00B3C2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6.2. Identify the Target Label in the environment (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StockTradingENV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>: GOOGL) for PPO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08FD0899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270DC9" w:rsidRPr="0069427E" w14:paraId="451D8791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18A1BD4B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6.3. Setup and Train agent on the Environment using PPO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0FE7A7D0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270DC9" w:rsidRPr="0069427E" w14:paraId="1500671B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18E69793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6.4. Hyperparameter Tuning for different parameters of PPO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6151AA55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</w:tr>
      <w:tr w:rsidR="00270DC9" w:rsidRPr="0069427E" w14:paraId="3D62DE20" w14:textId="77777777" w:rsidTr="00EB1D06">
        <w:trPr>
          <w:cantSplit/>
        </w:trPr>
        <w:tc>
          <w:tcPr>
            <w:tcW w:w="8455" w:type="dxa"/>
            <w:shd w:val="clear" w:color="auto" w:fill="auto"/>
            <w:noWrap/>
            <w:vAlign w:val="bottom"/>
            <w:hideMark/>
          </w:tcPr>
          <w:p w14:paraId="4B8043AF" w14:textId="77777777" w:rsidR="0069427E" w:rsidRPr="0069427E" w:rsidRDefault="0069427E" w:rsidP="0069427E">
            <w:pPr>
              <w:spacing w:before="0" w:after="0" w:line="240" w:lineRule="auto"/>
              <w:ind w:firstLineChars="100" w:firstLine="220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 xml:space="preserve">6.5. Record results of PPO in </w:t>
            </w:r>
            <w:proofErr w:type="spellStart"/>
            <w:r w:rsidRPr="0069427E">
              <w:rPr>
                <w:rFonts w:ascii="Calibri" w:eastAsia="Times New Roman" w:hAnsi="Calibri" w:cs="Calibri"/>
                <w:color w:val="000000"/>
              </w:rPr>
              <w:t>Tensorboardx</w:t>
            </w:r>
            <w:proofErr w:type="spellEnd"/>
            <w:r w:rsidRPr="0069427E">
              <w:rPr>
                <w:rFonts w:ascii="Calibri" w:eastAsia="Times New Roman" w:hAnsi="Calibri" w:cs="Calibri"/>
                <w:color w:val="000000"/>
              </w:rPr>
              <w:t xml:space="preserve"> and publish link to teammates with logs</w:t>
            </w:r>
          </w:p>
        </w:tc>
        <w:tc>
          <w:tcPr>
            <w:tcW w:w="895" w:type="dxa"/>
            <w:shd w:val="clear" w:color="auto" w:fill="auto"/>
            <w:noWrap/>
            <w:vAlign w:val="center"/>
            <w:hideMark/>
          </w:tcPr>
          <w:p w14:paraId="12B1785A" w14:textId="77777777" w:rsidR="0069427E" w:rsidRPr="0069427E" w:rsidRDefault="0069427E" w:rsidP="0069427E">
            <w:pPr>
              <w:spacing w:before="0"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9427E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</w:tbl>
    <w:p w14:paraId="11C905E4" w14:textId="2BD26A43" w:rsidR="004B620F" w:rsidRDefault="009B74C3" w:rsidP="009B74C3">
      <w:pPr>
        <w:pStyle w:val="Heading1"/>
      </w:pPr>
      <w:bookmarkStart w:id="5" w:name="_Toc56111971"/>
      <w:r>
        <w:t xml:space="preserve">Project </w:t>
      </w:r>
      <w:r w:rsidR="0077756A">
        <w:t>Timeline</w:t>
      </w:r>
      <w:bookmarkEnd w:id="5"/>
    </w:p>
    <w:p w14:paraId="4F41186D" w14:textId="77777777" w:rsidR="007641CB" w:rsidRDefault="0077756A" w:rsidP="007641CB">
      <w:pPr>
        <w:keepNext/>
      </w:pPr>
      <w:r w:rsidRPr="0077756A">
        <w:rPr>
          <w:noProof/>
        </w:rPr>
        <w:drawing>
          <wp:inline distT="0" distB="0" distL="0" distR="0" wp14:anchorId="65FB6FB0" wp14:editId="66F01DA0">
            <wp:extent cx="5943600" cy="21704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CFF6D" w14:textId="758BDEBA" w:rsidR="001F0EFA" w:rsidRDefault="007641CB" w:rsidP="007641CB">
      <w:pPr>
        <w:pStyle w:val="Caption"/>
        <w:jc w:val="center"/>
      </w:pPr>
      <w:r>
        <w:t xml:space="preserve">Figure </w:t>
      </w:r>
      <w:fldSimple w:instr=" SEQ Figure \* ARABIC ">
        <w:r w:rsidR="00E970FB">
          <w:rPr>
            <w:noProof/>
          </w:rPr>
          <w:t>2</w:t>
        </w:r>
      </w:fldSimple>
      <w:r>
        <w:t>: Trello Project Timeline Report (Source: Trello board for Reinforcement Learning Project)</w:t>
      </w:r>
    </w:p>
    <w:p w14:paraId="3F9FAC42" w14:textId="2C9B4781" w:rsidR="00D156A9" w:rsidRPr="007554FF" w:rsidRDefault="00D156A9" w:rsidP="00D156A9">
      <w:pPr>
        <w:spacing w:before="960"/>
        <w:jc w:val="center"/>
      </w:pPr>
      <w:r w:rsidRPr="007554FF">
        <w:t xml:space="preserve">*** </w:t>
      </w:r>
      <w:r w:rsidRPr="007554FF">
        <w:rPr>
          <w:u w:val="single"/>
        </w:rPr>
        <w:t>End of Document</w:t>
      </w:r>
      <w:r w:rsidRPr="007554FF">
        <w:t>***</w:t>
      </w:r>
    </w:p>
    <w:sectPr w:rsidR="00D156A9" w:rsidRPr="007554FF" w:rsidSect="00D156A9">
      <w:footerReference w:type="default" r:id="rId12"/>
      <w:pgSz w:w="12240" w:h="15840" w:code="1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B1670C" w14:textId="77777777" w:rsidR="000300F7" w:rsidRDefault="000300F7" w:rsidP="00FA69B0">
      <w:pPr>
        <w:spacing w:before="0" w:after="0" w:line="240" w:lineRule="auto"/>
      </w:pPr>
      <w:r>
        <w:separator/>
      </w:r>
    </w:p>
  </w:endnote>
  <w:endnote w:type="continuationSeparator" w:id="0">
    <w:p w14:paraId="6B176F69" w14:textId="77777777" w:rsidR="000300F7" w:rsidRDefault="000300F7" w:rsidP="00FA69B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9898513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AC6379A" w14:textId="18142E89" w:rsidR="00FA69B0" w:rsidRDefault="00FA69B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3783A4A" w14:textId="77777777" w:rsidR="00FA69B0" w:rsidRDefault="00FA69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55CA83" w14:textId="77777777" w:rsidR="000300F7" w:rsidRDefault="000300F7" w:rsidP="00FA69B0">
      <w:pPr>
        <w:spacing w:before="0" w:after="0" w:line="240" w:lineRule="auto"/>
      </w:pPr>
      <w:r>
        <w:separator/>
      </w:r>
    </w:p>
  </w:footnote>
  <w:footnote w:type="continuationSeparator" w:id="0">
    <w:p w14:paraId="33901A52" w14:textId="77777777" w:rsidR="000300F7" w:rsidRDefault="000300F7" w:rsidP="00FA69B0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C056B1E"/>
    <w:multiLevelType w:val="hybridMultilevel"/>
    <w:tmpl w:val="77D0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362E8D"/>
    <w:multiLevelType w:val="hybridMultilevel"/>
    <w:tmpl w:val="3648C1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7463E9"/>
    <w:multiLevelType w:val="hybridMultilevel"/>
    <w:tmpl w:val="3A2892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CF2F6D"/>
    <w:multiLevelType w:val="hybridMultilevel"/>
    <w:tmpl w:val="38BCD07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3"/>
  </w:num>
  <w:num w:numId="13">
    <w:abstractNumId w:val="4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DM2NjI1NDYwMzNQ0lEKTi0uzszPAykwqgUAwRBV6iwAAAA="/>
  </w:docVars>
  <w:rsids>
    <w:rsidRoot w:val="003B26BB"/>
    <w:rsid w:val="000300F7"/>
    <w:rsid w:val="00035324"/>
    <w:rsid w:val="00043E94"/>
    <w:rsid w:val="000D3F93"/>
    <w:rsid w:val="00137B3B"/>
    <w:rsid w:val="001444EA"/>
    <w:rsid w:val="001C5358"/>
    <w:rsid w:val="001E0F36"/>
    <w:rsid w:val="001F0EFA"/>
    <w:rsid w:val="00211ABC"/>
    <w:rsid w:val="00222EAF"/>
    <w:rsid w:val="002312DC"/>
    <w:rsid w:val="00270DC9"/>
    <w:rsid w:val="003B26BB"/>
    <w:rsid w:val="003D0CDB"/>
    <w:rsid w:val="004571EF"/>
    <w:rsid w:val="004741F9"/>
    <w:rsid w:val="00486E3B"/>
    <w:rsid w:val="004B620F"/>
    <w:rsid w:val="00583371"/>
    <w:rsid w:val="005A5A6F"/>
    <w:rsid w:val="00611164"/>
    <w:rsid w:val="0068297A"/>
    <w:rsid w:val="0069427E"/>
    <w:rsid w:val="00702D2E"/>
    <w:rsid w:val="007554FF"/>
    <w:rsid w:val="007641CB"/>
    <w:rsid w:val="0077756A"/>
    <w:rsid w:val="0078165B"/>
    <w:rsid w:val="00813A32"/>
    <w:rsid w:val="00831054"/>
    <w:rsid w:val="0084270E"/>
    <w:rsid w:val="00896AA7"/>
    <w:rsid w:val="008D7CBE"/>
    <w:rsid w:val="00901DD1"/>
    <w:rsid w:val="00947C83"/>
    <w:rsid w:val="00972C78"/>
    <w:rsid w:val="009968CD"/>
    <w:rsid w:val="009B74C3"/>
    <w:rsid w:val="00A257DA"/>
    <w:rsid w:val="00A327B6"/>
    <w:rsid w:val="00A7746D"/>
    <w:rsid w:val="00AD6BB9"/>
    <w:rsid w:val="00AE31DB"/>
    <w:rsid w:val="00B828D3"/>
    <w:rsid w:val="00B92464"/>
    <w:rsid w:val="00BF3B54"/>
    <w:rsid w:val="00C15AB7"/>
    <w:rsid w:val="00C35255"/>
    <w:rsid w:val="00C40AD0"/>
    <w:rsid w:val="00C840C5"/>
    <w:rsid w:val="00C91433"/>
    <w:rsid w:val="00CD7A7D"/>
    <w:rsid w:val="00CE1AA8"/>
    <w:rsid w:val="00D156A9"/>
    <w:rsid w:val="00DB1225"/>
    <w:rsid w:val="00DD5B2F"/>
    <w:rsid w:val="00DD603C"/>
    <w:rsid w:val="00E55C69"/>
    <w:rsid w:val="00E92BCF"/>
    <w:rsid w:val="00E970FB"/>
    <w:rsid w:val="00EA2E8C"/>
    <w:rsid w:val="00EB1D06"/>
    <w:rsid w:val="00EE058B"/>
    <w:rsid w:val="00EF6875"/>
    <w:rsid w:val="00F16F97"/>
    <w:rsid w:val="00F17CF5"/>
    <w:rsid w:val="00FA69B0"/>
    <w:rsid w:val="00FF4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DDD94"/>
  <w15:chartTrackingRefBased/>
  <w15:docId w15:val="{74AA1743-AD13-42F3-96FF-06F1C3B31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1AA8"/>
    <w:pPr>
      <w:spacing w:before="240"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3B26BB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26BB"/>
    <w:pPr>
      <w:keepNext/>
      <w:keepLines/>
      <w:numPr>
        <w:ilvl w:val="1"/>
        <w:numId w:val="1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26BB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26BB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26BB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26BB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26BB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26BB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26BB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B26B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26B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26B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3B26BB"/>
    <w:rPr>
      <w:color w:val="5A5A5A" w:themeColor="text1" w:themeTint="A5"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3B26BB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3B26B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26B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26B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26BB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26B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26B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26B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26B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B26B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B26B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3B26BB"/>
    <w:rPr>
      <w:i/>
      <w:iCs/>
      <w:color w:val="auto"/>
    </w:rPr>
  </w:style>
  <w:style w:type="paragraph" w:styleId="NoSpacing">
    <w:name w:val="No Spacing"/>
    <w:uiPriority w:val="1"/>
    <w:qFormat/>
    <w:rsid w:val="003B26B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B26B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3B26B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26B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26B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3B26B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B26BB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3B26BB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B26B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3B26B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B26BB"/>
    <w:pPr>
      <w:outlineLvl w:val="9"/>
    </w:pPr>
  </w:style>
  <w:style w:type="character" w:styleId="PlaceholderText">
    <w:name w:val="Placeholder Text"/>
    <w:basedOn w:val="DefaultParagraphFont"/>
    <w:uiPriority w:val="99"/>
    <w:semiHidden/>
    <w:rsid w:val="00E55C69"/>
    <w:rPr>
      <w:color w:val="808080"/>
    </w:rPr>
  </w:style>
  <w:style w:type="paragraph" w:styleId="ListParagraph">
    <w:name w:val="List Paragraph"/>
    <w:basedOn w:val="Normal"/>
    <w:uiPriority w:val="34"/>
    <w:qFormat/>
    <w:rsid w:val="00EA2E8C"/>
    <w:pPr>
      <w:ind w:left="720"/>
      <w:contextualSpacing/>
    </w:pPr>
  </w:style>
  <w:style w:type="table" w:styleId="ListTable3-Accent1">
    <w:name w:val="List Table 3 Accent 1"/>
    <w:basedOn w:val="TableNormal"/>
    <w:uiPriority w:val="48"/>
    <w:rsid w:val="00211AB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947C8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3D0CD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CDB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D156A9"/>
    <w:pPr>
      <w:spacing w:after="100"/>
    </w:pPr>
  </w:style>
  <w:style w:type="paragraph" w:styleId="Header">
    <w:name w:val="header"/>
    <w:basedOn w:val="Normal"/>
    <w:link w:val="HeaderChar"/>
    <w:uiPriority w:val="99"/>
    <w:unhideWhenUsed/>
    <w:rsid w:val="00FA69B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9B0"/>
  </w:style>
  <w:style w:type="paragraph" w:styleId="Footer">
    <w:name w:val="footer"/>
    <w:basedOn w:val="Normal"/>
    <w:link w:val="FooterChar"/>
    <w:uiPriority w:val="99"/>
    <w:unhideWhenUsed/>
    <w:rsid w:val="00FA69B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9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916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5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1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6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trello.com/invite/b/8nGWdcKI/bfdb6be2b48485cf57b5df6297e83859/reinforcement-learning-project" TargetMode="Externa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D0533B-F685-44BE-AEEC-70A2DA9D3586}"/>
      </w:docPartPr>
      <w:docPartBody>
        <w:p w:rsidR="002B6C46" w:rsidRDefault="0067295E">
          <w:r w:rsidRPr="00C0626B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7295E"/>
    <w:rsid w:val="00196938"/>
    <w:rsid w:val="002B6C46"/>
    <w:rsid w:val="0067295E"/>
    <w:rsid w:val="00847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7295E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F60374-97FE-4559-AF25-AE389B3157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7</Pages>
  <Words>1382</Words>
  <Characters>8063</Characters>
  <Application>Microsoft Office Word</Application>
  <DocSecurity>0</DocSecurity>
  <Lines>424</Lines>
  <Paragraphs>393</Paragraphs>
  <ScaleCrop>false</ScaleCrop>
  <Company/>
  <LinksUpToDate>false</LinksUpToDate>
  <CharactersWithSpaces>9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Bhaseen</dc:creator>
  <cp:keywords/>
  <dc:description/>
  <cp:lastModifiedBy>Varun Bhaseen</cp:lastModifiedBy>
  <cp:revision>68</cp:revision>
  <dcterms:created xsi:type="dcterms:W3CDTF">2020-11-13T04:45:00Z</dcterms:created>
  <dcterms:modified xsi:type="dcterms:W3CDTF">2020-11-13T06:19:00Z</dcterms:modified>
</cp:coreProperties>
</file>